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92623" w14:textId="06D5A6C7" w:rsidR="000B29B8" w:rsidRPr="00AE3798" w:rsidRDefault="00EA1707" w:rsidP="000B29B8">
      <w:r w:rsidRPr="00AE379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EB5152" wp14:editId="29AC482E">
                <wp:simplePos x="0" y="0"/>
                <wp:positionH relativeFrom="margin">
                  <wp:posOffset>-213360</wp:posOffset>
                </wp:positionH>
                <wp:positionV relativeFrom="paragraph">
                  <wp:posOffset>6115050</wp:posOffset>
                </wp:positionV>
                <wp:extent cx="7197725" cy="4712335"/>
                <wp:effectExtent l="0" t="0" r="22225" b="12065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4712335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F5F71" id="Rectangle: Single Corner Rounded 4" o:spid="_x0000_s1026" style="position:absolute;margin-left:-16.8pt;margin-top:481.5pt;width:566.75pt;height:371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4712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" path="m,l6412320,v433767,,785405,351638,785405,785405l7197725,4712335,,4712335,,xe" fillcolor="#55b593" strokecolor="#55b593" strokeweight="1.5pt">
                <v:stroke joinstyle="miter"/>
                <v:path arrowok="t" o:connecttype="custom" o:connectlocs="0,0;6412320,0;7197725,785405;7197725,4712335;0,4712335;0,0" o:connectangles="0,0,0,0,0,0"/>
                <w10:wrap anchorx="margin"/>
              </v:shape>
            </w:pict>
          </mc:Fallback>
        </mc:AlternateContent>
      </w:r>
      <w:r w:rsidRPr="00AE379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BC60243" wp14:editId="4939ED94">
                <wp:simplePos x="0" y="0"/>
                <wp:positionH relativeFrom="margin">
                  <wp:posOffset>708660</wp:posOffset>
                </wp:positionH>
                <wp:positionV relativeFrom="paragraph">
                  <wp:posOffset>6877050</wp:posOffset>
                </wp:positionV>
                <wp:extent cx="5582920" cy="23717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2371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56"/>
                              </w:rPr>
                              <w:alias w:val="Title"/>
                              <w:tag w:val=""/>
                              <w:id w:val="-202948617"/>
                              <w:placeholder>
                                <w:docPart w:val="9184F82BB30E4C7C979D19974F6E38C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ADABCDA" w14:textId="0D683A54" w:rsidR="000B29B8" w:rsidRPr="00EA1707" w:rsidRDefault="00AE3798" w:rsidP="00AE3798">
                                <w:pPr>
                                  <w:pStyle w:val="Title"/>
                                  <w:jc w:val="left"/>
                                  <w:rPr>
                                    <w:rStyle w:val="TitleChar"/>
                                    <w:b/>
                                    <w:sz w:val="56"/>
                                  </w:rPr>
                                </w:pPr>
                                <w:r w:rsidRPr="00EA1707">
                                  <w:rPr>
                                    <w:sz w:val="56"/>
                                  </w:rPr>
                                  <w:t>Enquête buurtbewoners Buurt Energie Systeem</w:t>
                                </w:r>
                              </w:p>
                            </w:sdtContent>
                          </w:sdt>
                          <w:p w14:paraId="4D992579" w14:textId="77777777" w:rsidR="004D656D" w:rsidRDefault="004D656D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65FEFAA" w14:textId="4C5535EC" w:rsidR="000B29B8" w:rsidRPr="000B29B8" w:rsidRDefault="00AE3798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troductie</w:t>
                            </w:r>
                          </w:p>
                          <w:p w14:paraId="3DB79CF9" w14:textId="4DB0E1F0" w:rsidR="00AE3798" w:rsidRDefault="00AE3798" w:rsidP="00AE3798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Dit document laat zien hoe een enquête </w:t>
                            </w:r>
                            <w:r w:rsidR="006134E0"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opgezet en </w:t>
                            </w:r>
                            <w:r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gebruikt </w:t>
                            </w:r>
                            <w:r w:rsidR="00EA1707"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kan worden </w:t>
                            </w:r>
                            <w:r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wanneer </w:t>
                            </w:r>
                            <w:r w:rsidR="006134E0"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>een</w:t>
                            </w:r>
                            <w:r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 buurt al wel informatie heeft gekregen over het proces, maar de </w:t>
                            </w:r>
                            <w:r w:rsidR="006134E0"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 xml:space="preserve">vervolg </w:t>
                            </w:r>
                            <w:r>
                              <w:rPr>
                                <w:rFonts w:ascii="Proxima Nova Light" w:hAnsi="Proxima Nova Light" w:cs="Arial"/>
                                <w:color w:val="FFFFFF" w:themeColor="background1"/>
                                <w:kern w:val="24"/>
                                <w:sz w:val="24"/>
                                <w:szCs w:val="24"/>
                              </w:rPr>
                              <w:t>onderzoeken nog moeten beginnen.</w:t>
                            </w:r>
                          </w:p>
                          <w:p w14:paraId="0C876161" w14:textId="4E66181B" w:rsidR="000B29B8" w:rsidRPr="00C61149" w:rsidRDefault="000B29B8" w:rsidP="00C61149">
                            <w:pPr>
                              <w:pStyle w:val="Tekstvoorblad"/>
                            </w:pPr>
                            <w:r w:rsidRPr="00C61149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0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8pt;margin-top:541.5pt;width:439.6pt;height:186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" filled="f" stroked="f">
                <v:textbox>
                  <w:txbxContent>
                    <w:sdt>
                      <w:sdtPr>
                        <w:rPr>
                          <w:sz w:val="56"/>
                        </w:rPr>
                        <w:alias w:val="Title"/>
                        <w:tag w:val=""/>
                        <w:id w:val="-202948617"/>
                        <w:placeholder>
                          <w:docPart w:val="9184F82BB30E4C7C979D19974F6E38C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6ADABCDA" w14:textId="0D683A54" w:rsidR="000B29B8" w:rsidRPr="00EA1707" w:rsidRDefault="00AE3798" w:rsidP="00AE3798">
                          <w:pPr>
                            <w:pStyle w:val="Title"/>
                            <w:jc w:val="left"/>
                            <w:rPr>
                              <w:rStyle w:val="TitleChar"/>
                              <w:b/>
                              <w:sz w:val="56"/>
                            </w:rPr>
                          </w:pPr>
                          <w:r w:rsidRPr="00EA1707">
                            <w:rPr>
                              <w:sz w:val="56"/>
                            </w:rPr>
                            <w:t>Enquête buurtbewoners Buurt Energie Systeem</w:t>
                          </w:r>
                        </w:p>
                      </w:sdtContent>
                    </w:sdt>
                    <w:p w14:paraId="4D992579" w14:textId="77777777" w:rsidR="004D656D" w:rsidRDefault="004D656D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65FEFAA" w14:textId="4C5535EC" w:rsidR="000B29B8" w:rsidRPr="000B29B8" w:rsidRDefault="00AE3798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Introductie</w:t>
                      </w:r>
                    </w:p>
                    <w:p w14:paraId="3DB79CF9" w14:textId="4DB0E1F0" w:rsidR="00AE3798" w:rsidRDefault="00AE3798" w:rsidP="00AE3798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Dit document laat zien hoe een enquête </w:t>
                      </w:r>
                      <w:r w:rsidR="006134E0"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opgezet en </w:t>
                      </w:r>
                      <w:r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gebruikt </w:t>
                      </w:r>
                      <w:r w:rsidR="00EA1707"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kan worden </w:t>
                      </w:r>
                      <w:r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wanneer </w:t>
                      </w:r>
                      <w:r w:rsidR="006134E0"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>een</w:t>
                      </w:r>
                      <w:r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 buurt al wel informatie heeft gekregen over het proces, maar de </w:t>
                      </w:r>
                      <w:r w:rsidR="006134E0"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 xml:space="preserve">vervolg </w:t>
                      </w:r>
                      <w:r>
                        <w:rPr>
                          <w:rFonts w:ascii="Proxima Nova Light" w:hAnsi="Proxima Nova Light" w:cs="Arial"/>
                          <w:color w:val="FFFFFF" w:themeColor="background1"/>
                          <w:kern w:val="24"/>
                          <w:sz w:val="24"/>
                          <w:szCs w:val="24"/>
                        </w:rPr>
                        <w:t>onderzoeken nog moeten beginnen.</w:t>
                      </w:r>
                    </w:p>
                    <w:p w14:paraId="0C876161" w14:textId="4E66181B" w:rsidR="000B29B8" w:rsidRPr="00C61149" w:rsidRDefault="000B29B8" w:rsidP="00C61149">
                      <w:pPr>
                        <w:pStyle w:val="Tekstvoorblad"/>
                      </w:pPr>
                      <w:r w:rsidRPr="00C61149"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AE3798">
        <w:rPr>
          <w:noProof/>
        </w:rPr>
        <w:drawing>
          <wp:anchor distT="0" distB="0" distL="114300" distR="114300" simplePos="0" relativeHeight="251659264" behindDoc="0" locked="0" layoutInCell="1" allowOverlap="1" wp14:anchorId="2B879605" wp14:editId="03436A1E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AE3798">
        <w:br w:type="page"/>
      </w:r>
    </w:p>
    <w:p w14:paraId="2D68B195" w14:textId="77777777" w:rsidR="000B29B8" w:rsidRPr="00AE3798" w:rsidRDefault="000B29B8" w:rsidP="000B29B8">
      <w:pPr>
        <w:sectPr w:rsidR="000B29B8" w:rsidRPr="00AE3798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1EC9ED71" w14:textId="77777777" w:rsidR="00AE3798" w:rsidRPr="00AE3798" w:rsidRDefault="00AE3798" w:rsidP="00AE3798">
      <w:pPr>
        <w:pStyle w:val="Heading1"/>
      </w:pPr>
      <w:bookmarkStart w:id="0" w:name="_Hlk93353891"/>
      <w:r w:rsidRPr="00AE3798">
        <w:lastRenderedPageBreak/>
        <w:t>Algemene vragen</w:t>
      </w:r>
    </w:p>
    <w:bookmarkEnd w:id="0"/>
    <w:p w14:paraId="43A6C963" w14:textId="77777777" w:rsidR="00AE3798" w:rsidRPr="00AE3798" w:rsidRDefault="00AE3798" w:rsidP="00AE3798">
      <w:pPr>
        <w:pStyle w:val="Heading2"/>
        <w:rPr>
          <w:rFonts w:ascii="Proxima Nova lights" w:hAnsi="Proxima Nova lights"/>
          <w:sz w:val="28"/>
          <w:szCs w:val="28"/>
        </w:rPr>
      </w:pPr>
    </w:p>
    <w:p w14:paraId="5E94D5C6" w14:textId="77777777" w:rsidR="003D1AA7" w:rsidRDefault="00AE3798" w:rsidP="003D1AA7">
      <w:pPr>
        <w:pStyle w:val="Heading2"/>
        <w:numPr>
          <w:ilvl w:val="0"/>
          <w:numId w:val="13"/>
        </w:numPr>
      </w:pPr>
      <w:r w:rsidRPr="00AE3798">
        <w:t>Waar woont u?</w:t>
      </w:r>
    </w:p>
    <w:p w14:paraId="443CA797" w14:textId="77777777" w:rsidR="003D1AA7" w:rsidRDefault="003D1AA7" w:rsidP="003D1AA7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</w:p>
    <w:p w14:paraId="315B52E6" w14:textId="3E28F49B" w:rsidR="00AE3798" w:rsidRPr="003D1AA7" w:rsidRDefault="00AE3798" w:rsidP="003D1AA7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Mijn adres is (minimaal straatnaam):</w:t>
      </w:r>
    </w:p>
    <w:p w14:paraId="17881BEC" w14:textId="0ED9FE26" w:rsidR="00AE3798" w:rsidRPr="003D1AA7" w:rsidRDefault="00AE3798" w:rsidP="003D1AA7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......................................................</w:t>
      </w:r>
    </w:p>
    <w:p w14:paraId="5BA3E275" w14:textId="77777777" w:rsidR="00AE3798" w:rsidRPr="00AE3798" w:rsidRDefault="00AE3798" w:rsidP="00AE3798">
      <w:pPr>
        <w:pStyle w:val="Heading2"/>
        <w:tabs>
          <w:tab w:val="left" w:pos="258"/>
        </w:tabs>
        <w:ind w:right="1138"/>
        <w:rPr>
          <w:rFonts w:ascii="Proxima Nova lights" w:hAnsi="Proxima Nova lights"/>
          <w:w w:val="105"/>
          <w:sz w:val="22"/>
          <w:szCs w:val="22"/>
        </w:rPr>
      </w:pPr>
    </w:p>
    <w:p w14:paraId="39338569" w14:textId="77777777" w:rsidR="00AE3798" w:rsidRPr="00AE3798" w:rsidRDefault="00AE3798" w:rsidP="00AE3798">
      <w:pPr>
        <w:pStyle w:val="Heading2"/>
        <w:numPr>
          <w:ilvl w:val="0"/>
          <w:numId w:val="13"/>
        </w:numPr>
      </w:pPr>
      <w:r w:rsidRPr="00AE3798">
        <w:t>Wat is uw leeftijd?</w:t>
      </w:r>
    </w:p>
    <w:p w14:paraId="0891DDFF" w14:textId="77777777" w:rsidR="00AE3798" w:rsidRPr="003D1AA7" w:rsidRDefault="00AE3798" w:rsidP="003D1AA7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Jonger dan 25 jaar</w:t>
      </w:r>
    </w:p>
    <w:p w14:paraId="5EFE32BC" w14:textId="77777777" w:rsidR="00AE3798" w:rsidRPr="003D1AA7" w:rsidRDefault="00AE3798" w:rsidP="003D1AA7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25-40 jaar</w:t>
      </w:r>
    </w:p>
    <w:p w14:paraId="58ED51DA" w14:textId="77777777" w:rsidR="00AE3798" w:rsidRPr="003D1AA7" w:rsidRDefault="00AE3798" w:rsidP="003D1AA7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41-65 jaar</w:t>
      </w:r>
    </w:p>
    <w:p w14:paraId="236A0631" w14:textId="77777777" w:rsidR="00AE3798" w:rsidRPr="003D1AA7" w:rsidRDefault="00AE3798" w:rsidP="003D1AA7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Ouder dan 65 jaar</w:t>
      </w:r>
    </w:p>
    <w:p w14:paraId="357C5227" w14:textId="77777777" w:rsidR="00AE3798" w:rsidRPr="00AE3798" w:rsidRDefault="00AE3798" w:rsidP="00AE3798">
      <w:pPr>
        <w:pStyle w:val="BESenquete"/>
        <w:ind w:left="0"/>
        <w:rPr>
          <w:rFonts w:ascii="Proxima Nova lights" w:hAnsi="Proxima Nova lights"/>
          <w:sz w:val="22"/>
          <w:lang w:val="nl-NL"/>
        </w:rPr>
      </w:pPr>
    </w:p>
    <w:p w14:paraId="7D687F86" w14:textId="77777777" w:rsidR="00AE3798" w:rsidRPr="00AE3798" w:rsidRDefault="00AE3798" w:rsidP="00AE3798">
      <w:pPr>
        <w:pStyle w:val="Heading2"/>
        <w:numPr>
          <w:ilvl w:val="0"/>
          <w:numId w:val="13"/>
        </w:numPr>
      </w:pPr>
      <w:r w:rsidRPr="00AE3798">
        <w:t>Bent u woningeigenaar of huurt u de woning?</w:t>
      </w:r>
    </w:p>
    <w:p w14:paraId="2CF14452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>Ik ben woningeigenaar</w:t>
      </w:r>
    </w:p>
    <w:p w14:paraId="3ED6D561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Ik huur mijn woning (sociale huur) </w:t>
      </w:r>
    </w:p>
    <w:p w14:paraId="52C4D10A" w14:textId="4BAFE224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Ik huur mijn woning (particuliere huur), de verhuurder is: </w:t>
      </w: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br/>
        <w:t>................................................</w:t>
      </w:r>
    </w:p>
    <w:p w14:paraId="63944E90" w14:textId="35836AAD" w:rsidR="00AE3798" w:rsidRPr="00AE3798" w:rsidRDefault="00AE3798" w:rsidP="00AE3798">
      <w:pPr>
        <w:pStyle w:val="BodyText"/>
        <w:numPr>
          <w:ilvl w:val="1"/>
          <w:numId w:val="15"/>
        </w:numPr>
        <w:tabs>
          <w:tab w:val="left" w:pos="826"/>
        </w:tabs>
        <w:spacing w:before="38"/>
        <w:ind w:right="1138"/>
        <w:rPr>
          <w:rFonts w:ascii="Proxima Nova Light" w:eastAsiaTheme="minorHAnsi" w:hAnsi="Proxima Nova Light" w:cstheme="minorBidi"/>
          <w:color w:val="3B3838" w:themeColor="background2" w:themeShade="40"/>
          <w:sz w:val="22"/>
          <w:szCs w:val="22"/>
          <w:lang w:eastAsia="en-US" w:bidi="ar-SA"/>
        </w:rPr>
      </w:pPr>
      <w:r w:rsidRPr="00AE3798">
        <w:rPr>
          <w:rFonts w:ascii="Proxima Nova Light" w:eastAsiaTheme="minorHAnsi" w:hAnsi="Proxima Nova Light" w:cstheme="minorBidi"/>
          <w:color w:val="3B3838" w:themeColor="background2" w:themeShade="40"/>
          <w:sz w:val="22"/>
          <w:szCs w:val="22"/>
          <w:lang w:eastAsia="en-US" w:bidi="ar-SA"/>
        </w:rPr>
        <w:t xml:space="preserve">Anders, namelijk: </w:t>
      </w:r>
      <w:r w:rsidRPr="00AE3798">
        <w:rPr>
          <w:rFonts w:ascii="Proxima Nova Light" w:eastAsiaTheme="minorHAnsi" w:hAnsi="Proxima Nova Light" w:cstheme="minorBidi"/>
          <w:color w:val="3B3838" w:themeColor="background2" w:themeShade="40"/>
          <w:sz w:val="22"/>
          <w:szCs w:val="22"/>
          <w:lang w:eastAsia="en-US" w:bidi="ar-SA"/>
        </w:rPr>
        <w:br/>
        <w:t>.................................................</w:t>
      </w:r>
    </w:p>
    <w:p w14:paraId="4B96D3A9" w14:textId="77777777" w:rsidR="00AE3798" w:rsidRPr="00AE3798" w:rsidRDefault="00AE3798" w:rsidP="00AE3798">
      <w:pPr>
        <w:pStyle w:val="BESenquete"/>
        <w:ind w:left="0"/>
        <w:rPr>
          <w:rFonts w:ascii="Proxima Nova lights" w:hAnsi="Proxima Nova lights"/>
          <w:sz w:val="22"/>
          <w:lang w:val="nl-NL"/>
        </w:rPr>
      </w:pPr>
    </w:p>
    <w:p w14:paraId="7442E311" w14:textId="77777777" w:rsidR="00AE3798" w:rsidRPr="00AE3798" w:rsidRDefault="00AE3798" w:rsidP="00AE3798">
      <w:pPr>
        <w:pStyle w:val="Heading2"/>
        <w:numPr>
          <w:ilvl w:val="0"/>
          <w:numId w:val="13"/>
        </w:numPr>
      </w:pPr>
      <w:r w:rsidRPr="00AE3798">
        <w:t>In wat voor soort woning woont u?</w:t>
      </w:r>
    </w:p>
    <w:p w14:paraId="450DF9DD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Twee onder een kap </w:t>
      </w:r>
    </w:p>
    <w:p w14:paraId="44376256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Hoekwoning </w:t>
      </w:r>
    </w:p>
    <w:p w14:paraId="1BC448EC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Tussenwoning </w:t>
      </w:r>
    </w:p>
    <w:p w14:paraId="542E4ABE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Vrijstaande woning </w:t>
      </w:r>
    </w:p>
    <w:p w14:paraId="0EF64008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>Appartement</w:t>
      </w:r>
    </w:p>
    <w:p w14:paraId="4B09D91A" w14:textId="08EC4F9E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AE3798">
        <w:rPr>
          <w:rFonts w:ascii="Proxima Nova Light" w:hAnsi="Proxima Nova Light"/>
          <w:color w:val="3B3838" w:themeColor="background2" w:themeShade="40"/>
          <w:sz w:val="22"/>
          <w:lang w:val="nl-NL"/>
        </w:rPr>
        <w:t>Anders, namelijk:</w:t>
      </w:r>
    </w:p>
    <w:p w14:paraId="53DA9A21" w14:textId="77777777" w:rsidR="00AE3798" w:rsidRPr="003D1AA7" w:rsidRDefault="00AE3798" w:rsidP="003D1AA7">
      <w:pPr>
        <w:pStyle w:val="BESenquete"/>
        <w:numPr>
          <w:ilvl w:val="0"/>
          <w:numId w:val="0"/>
        </w:numPr>
        <w:ind w:left="720" w:firstLine="118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………………………………………………</w:t>
      </w:r>
    </w:p>
    <w:p w14:paraId="0457BC1C" w14:textId="77777777" w:rsidR="00AE3798" w:rsidRPr="00AE3798" w:rsidRDefault="00AE3798" w:rsidP="00AE3798">
      <w:pPr>
        <w:pStyle w:val="BESenquete"/>
        <w:numPr>
          <w:ilvl w:val="0"/>
          <w:numId w:val="0"/>
        </w:numPr>
        <w:ind w:left="720" w:hanging="360"/>
        <w:rPr>
          <w:rFonts w:ascii="Proxima Nova lights" w:hAnsi="Proxima Nova lights"/>
          <w:sz w:val="22"/>
          <w:lang w:val="nl-NL"/>
        </w:rPr>
      </w:pPr>
    </w:p>
    <w:p w14:paraId="34D822AA" w14:textId="77777777" w:rsidR="00AE3798" w:rsidRPr="00AE3798" w:rsidRDefault="00AE3798" w:rsidP="00AE3798">
      <w:pPr>
        <w:pStyle w:val="Heading2"/>
        <w:numPr>
          <w:ilvl w:val="0"/>
          <w:numId w:val="13"/>
        </w:numPr>
      </w:pPr>
      <w:r w:rsidRPr="00AE3798">
        <w:t xml:space="preserve">Hoelang woont u al in uw buurt? </w:t>
      </w:r>
    </w:p>
    <w:p w14:paraId="62B698D7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0-5 jaar</w:t>
      </w:r>
    </w:p>
    <w:p w14:paraId="12125C15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5-10 jaar </w:t>
      </w:r>
    </w:p>
    <w:p w14:paraId="65633B49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 xml:space="preserve">10-20 jaar </w:t>
      </w:r>
    </w:p>
    <w:p w14:paraId="2AE65F6C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Meer dan 20 jaar</w:t>
      </w:r>
    </w:p>
    <w:p w14:paraId="62E78E65" w14:textId="77777777" w:rsidR="00AE3798" w:rsidRPr="00AE3798" w:rsidRDefault="00AE3798" w:rsidP="00AE3798">
      <w:pPr>
        <w:pStyle w:val="BodyText"/>
        <w:tabs>
          <w:tab w:val="left" w:pos="826"/>
        </w:tabs>
        <w:spacing w:before="38"/>
        <w:ind w:right="1138"/>
        <w:rPr>
          <w:rFonts w:ascii="Proxima Nova lights" w:hAnsi="Proxima Nova lights"/>
          <w:sz w:val="22"/>
          <w:szCs w:val="22"/>
        </w:rPr>
      </w:pPr>
      <w:r w:rsidRPr="00AE3798">
        <w:rPr>
          <w:rFonts w:ascii="Proxima Nova lights" w:hAnsi="Proxima Nova lights"/>
          <w:sz w:val="22"/>
          <w:szCs w:val="22"/>
        </w:rPr>
        <w:t xml:space="preserve"> </w:t>
      </w:r>
    </w:p>
    <w:p w14:paraId="684EA290" w14:textId="77777777" w:rsidR="00AE3798" w:rsidRPr="00AE3798" w:rsidRDefault="00AE3798" w:rsidP="00AE3798">
      <w:pPr>
        <w:pStyle w:val="Heading2"/>
        <w:numPr>
          <w:ilvl w:val="0"/>
          <w:numId w:val="13"/>
        </w:numPr>
      </w:pPr>
      <w:r w:rsidRPr="00AE3798">
        <w:t>Wat is/zijn uw grootste wens(en) om uw buurt een nog fijne woonwijk te maken? (Meerdere antwoorden mogelijk)</w:t>
      </w:r>
    </w:p>
    <w:p w14:paraId="2BBF6167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Veiligheid op straat</w:t>
      </w:r>
    </w:p>
    <w:p w14:paraId="68088641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Verbetering wegen/stoepen</w:t>
      </w:r>
    </w:p>
    <w:p w14:paraId="2A1363A6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Meer Groen</w:t>
      </w:r>
    </w:p>
    <w:p w14:paraId="44E2B0B2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Minder afval op straat (zwerfafval)</w:t>
      </w:r>
    </w:p>
    <w:p w14:paraId="47A16AE4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Voorzieningen in de buurt, namelijk</w:t>
      </w:r>
    </w:p>
    <w:p w14:paraId="168E7895" w14:textId="77777777" w:rsidR="00AE3798" w:rsidRPr="003D1AA7" w:rsidRDefault="00AE3798" w:rsidP="003D1AA7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left="838"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......................................................</w:t>
      </w:r>
    </w:p>
    <w:p w14:paraId="72B4B81A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Meer verbinding, gezelligheid in de wijk tussen inwoners</w:t>
      </w:r>
    </w:p>
    <w:p w14:paraId="1A07C4B2" w14:textId="77777777" w:rsidR="00AE3798" w:rsidRPr="003D1AA7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" w:hAnsi="Proxima Nova Light"/>
          <w:color w:val="3B3838" w:themeColor="background2" w:themeShade="4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Duurzamere wijk</w:t>
      </w:r>
    </w:p>
    <w:p w14:paraId="37118EE5" w14:textId="77777777" w:rsidR="00AE3798" w:rsidRPr="00AE3798" w:rsidRDefault="00AE3798" w:rsidP="00AE3798">
      <w:pPr>
        <w:pStyle w:val="BESenquete"/>
        <w:widowControl w:val="0"/>
        <w:numPr>
          <w:ilvl w:val="0"/>
          <w:numId w:val="14"/>
        </w:numPr>
        <w:tabs>
          <w:tab w:val="left" w:pos="258"/>
        </w:tabs>
        <w:autoSpaceDE w:val="0"/>
        <w:autoSpaceDN w:val="0"/>
        <w:spacing w:after="0" w:line="240" w:lineRule="auto"/>
        <w:ind w:right="1138"/>
        <w:contextualSpacing w:val="0"/>
        <w:jc w:val="left"/>
        <w:outlineLvl w:val="1"/>
        <w:rPr>
          <w:rFonts w:ascii="Proxima Nova lights" w:hAnsi="Proxima Nova lights"/>
          <w:color w:val="767171" w:themeColor="background2" w:themeShade="80"/>
          <w:sz w:val="22"/>
          <w:lang w:val="nl-NL"/>
        </w:rPr>
      </w:pP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lastRenderedPageBreak/>
        <w:t>Anders, namelijk:</w:t>
      </w:r>
      <w:r w:rsidRPr="00AE3798">
        <w:rPr>
          <w:rFonts w:ascii="Proxima Nova lights" w:hAnsi="Proxima Nova lights"/>
          <w:color w:val="767171" w:themeColor="background2" w:themeShade="80"/>
          <w:sz w:val="22"/>
          <w:lang w:val="nl-NL"/>
        </w:rPr>
        <w:t xml:space="preserve"> </w:t>
      </w:r>
      <w:r w:rsidRPr="00AE3798">
        <w:rPr>
          <w:rFonts w:ascii="Proxima Nova lights" w:hAnsi="Proxima Nova lights"/>
          <w:color w:val="767171" w:themeColor="background2" w:themeShade="80"/>
          <w:sz w:val="22"/>
          <w:lang w:val="nl-NL"/>
        </w:rPr>
        <w:br/>
      </w:r>
      <w:r w:rsidRPr="003D1AA7">
        <w:rPr>
          <w:rFonts w:ascii="Proxima Nova Light" w:hAnsi="Proxima Nova Light"/>
          <w:color w:val="3B3838" w:themeColor="background2" w:themeShade="40"/>
          <w:sz w:val="22"/>
          <w:lang w:val="nl-NL"/>
        </w:rPr>
        <w:t>.......................................................</w:t>
      </w:r>
      <w:r w:rsidRPr="00AE3798">
        <w:rPr>
          <w:rFonts w:ascii="Proxima Nova lights" w:hAnsi="Proxima Nova lights"/>
          <w:sz w:val="22"/>
          <w:lang w:val="nl-NL"/>
        </w:rPr>
        <w:br/>
      </w:r>
    </w:p>
    <w:p w14:paraId="3F13F76A" w14:textId="77777777" w:rsidR="003D1AA7" w:rsidRDefault="00AE3798" w:rsidP="003D1AA7">
      <w:pPr>
        <w:pStyle w:val="Heading2"/>
        <w:numPr>
          <w:ilvl w:val="0"/>
          <w:numId w:val="13"/>
        </w:numPr>
      </w:pPr>
      <w:r w:rsidRPr="003D1AA7">
        <w:t>Wat is het jaarlijks gas- en elektriciteitsverbruik van uw huishouden? (Deze informatie staat in de jaaropgave van uw energieleverancier. Een schatting of een bedrag in euro’s mag ook)</w:t>
      </w:r>
    </w:p>
    <w:p w14:paraId="298953B0" w14:textId="77777777" w:rsidR="003D1AA7" w:rsidRPr="003D1AA7" w:rsidRDefault="00AE3798" w:rsidP="003D1AA7">
      <w:pPr>
        <w:pStyle w:val="Heading2"/>
        <w:numPr>
          <w:ilvl w:val="0"/>
          <w:numId w:val="33"/>
        </w:numPr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</w:pPr>
      <w:r w:rsidRPr="003D1AA7"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  <w:t>................. m3 aardgas per jaar</w:t>
      </w:r>
    </w:p>
    <w:p w14:paraId="52A7F6D7" w14:textId="77777777" w:rsidR="003D1AA7" w:rsidRPr="003D1AA7" w:rsidRDefault="00AE3798" w:rsidP="003D1AA7">
      <w:pPr>
        <w:pStyle w:val="Heading2"/>
        <w:numPr>
          <w:ilvl w:val="0"/>
          <w:numId w:val="33"/>
        </w:numPr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</w:pPr>
      <w:r w:rsidRPr="003D1AA7"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  <w:t>................. kWh per jaar</w:t>
      </w:r>
    </w:p>
    <w:p w14:paraId="4ECDD842" w14:textId="156EB1CE" w:rsidR="00AE3798" w:rsidRPr="003D1AA7" w:rsidRDefault="00AE3798" w:rsidP="003D1AA7">
      <w:pPr>
        <w:pStyle w:val="Heading2"/>
        <w:numPr>
          <w:ilvl w:val="0"/>
          <w:numId w:val="33"/>
        </w:numPr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</w:pPr>
      <w:r w:rsidRPr="003D1AA7">
        <w:rPr>
          <w:rFonts w:ascii="Proxima Nova Light" w:eastAsiaTheme="minorHAnsi" w:hAnsi="Proxima Nova Light" w:cstheme="minorBidi"/>
          <w:b w:val="0"/>
          <w:color w:val="3B3838" w:themeColor="background2" w:themeShade="40"/>
          <w:sz w:val="22"/>
          <w:szCs w:val="22"/>
        </w:rPr>
        <w:t xml:space="preserve">Weet ik niet </w:t>
      </w:r>
    </w:p>
    <w:p w14:paraId="4B615671" w14:textId="77777777" w:rsidR="003D1AA7" w:rsidRDefault="003D1AA7" w:rsidP="003D1AA7">
      <w:pPr>
        <w:pStyle w:val="BESenquete"/>
        <w:numPr>
          <w:ilvl w:val="0"/>
          <w:numId w:val="0"/>
        </w:numPr>
        <w:rPr>
          <w:rFonts w:ascii="Proxima Nova lights" w:hAnsi="Proxima Nova lights"/>
          <w:color w:val="767171" w:themeColor="background2" w:themeShade="80"/>
          <w:sz w:val="22"/>
          <w:lang w:val="nl-NL"/>
        </w:rPr>
      </w:pPr>
    </w:p>
    <w:p w14:paraId="53EF34F3" w14:textId="703E02B1" w:rsidR="00AE3798" w:rsidRPr="00AE3798" w:rsidRDefault="00AE3798" w:rsidP="003D1AA7">
      <w:pPr>
        <w:pStyle w:val="Heading1"/>
      </w:pPr>
      <w:r w:rsidRPr="00AE3798">
        <w:t>Verduurzamen</w:t>
      </w:r>
    </w:p>
    <w:p w14:paraId="1ACF27BF" w14:textId="77777777" w:rsidR="00AE3798" w:rsidRPr="00AE3798" w:rsidRDefault="00AE3798" w:rsidP="003D1AA7">
      <w:pPr>
        <w:pStyle w:val="Normaltekst"/>
        <w:rPr>
          <w:b/>
          <w:bCs/>
          <w:color w:val="8F8F8F"/>
        </w:rPr>
      </w:pPr>
      <w:r w:rsidRPr="00AE3798">
        <w:rPr>
          <w:lang w:eastAsia="nl-NL" w:bidi="nl-NL"/>
        </w:rPr>
        <w:br/>
        <w:t xml:space="preserve">Met verduurzamen bedoelen we: ervoor zorgen dat er minder energie nodig is om de woning te verwarmen. </w:t>
      </w:r>
    </w:p>
    <w:p w14:paraId="18347938" w14:textId="77777777" w:rsidR="00AE3798" w:rsidRPr="003D1AA7" w:rsidRDefault="00AE3798" w:rsidP="003D1AA7">
      <w:pPr>
        <w:pStyle w:val="Heading2"/>
        <w:numPr>
          <w:ilvl w:val="0"/>
          <w:numId w:val="13"/>
        </w:numPr>
      </w:pPr>
      <w:r w:rsidRPr="003D1AA7">
        <w:t>Weet u dat uw buurt een plan aan het is maken om de buurt in de toekomst aardgasvrij te maken?</w:t>
      </w:r>
    </w:p>
    <w:p w14:paraId="301B20FA" w14:textId="77777777" w:rsidR="00AE3798" w:rsidRPr="003D1AA7" w:rsidRDefault="00AE3798" w:rsidP="00AE3798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Ja</w:t>
      </w:r>
    </w:p>
    <w:p w14:paraId="1BCCE32D" w14:textId="77777777" w:rsidR="00AE3798" w:rsidRPr="003D1AA7" w:rsidRDefault="00AE3798" w:rsidP="00AE3798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before="38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Nee</w:t>
      </w:r>
    </w:p>
    <w:p w14:paraId="1E33EC59" w14:textId="77777777" w:rsidR="00AE3798" w:rsidRPr="00AE3798" w:rsidRDefault="00AE3798" w:rsidP="00AE3798">
      <w:pPr>
        <w:pStyle w:val="ListParagraph"/>
        <w:tabs>
          <w:tab w:val="left" w:pos="839"/>
        </w:tabs>
        <w:spacing w:before="38"/>
        <w:ind w:right="1138"/>
        <w:rPr>
          <w:rFonts w:ascii="Proxima Nova lights" w:hAnsi="Proxima Nova lights"/>
        </w:rPr>
      </w:pPr>
    </w:p>
    <w:p w14:paraId="48FED23F" w14:textId="77777777" w:rsidR="00AE3798" w:rsidRPr="003D1AA7" w:rsidRDefault="00AE3798" w:rsidP="003D1AA7">
      <w:pPr>
        <w:pStyle w:val="Heading2"/>
      </w:pPr>
      <w:r w:rsidRPr="003D1AA7">
        <w:tab/>
        <w:t>Zo ja, hoe heeft u hiervan gehoord? (Meerdere antwoorden mogelijk)</w:t>
      </w:r>
    </w:p>
    <w:p w14:paraId="72D49266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Brief van de gemeente (datum noemen?)</w:t>
      </w:r>
    </w:p>
    <w:p w14:paraId="60015940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Digitale nieuwsbrief</w:t>
      </w:r>
    </w:p>
    <w:p w14:paraId="2EC9D261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Via mijn woningcorporatie</w:t>
      </w:r>
    </w:p>
    <w:p w14:paraId="0F989CD2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 xml:space="preserve">Website Gemeente </w:t>
      </w:r>
    </w:p>
    <w:p w14:paraId="6CC4E600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 xml:space="preserve">Facebook, Instagram, LinkedIn, </w:t>
      </w:r>
      <w:proofErr w:type="spellStart"/>
      <w:r w:rsidRPr="003D1AA7">
        <w:rPr>
          <w:rFonts w:ascii="Proxima Nova Light" w:hAnsi="Proxima Nova Light"/>
          <w:color w:val="3B3838" w:themeColor="background2" w:themeShade="40"/>
        </w:rPr>
        <w:t>Nextdoor</w:t>
      </w:r>
      <w:proofErr w:type="spellEnd"/>
    </w:p>
    <w:p w14:paraId="58B8734D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 xml:space="preserve">Wijkblad </w:t>
      </w:r>
    </w:p>
    <w:p w14:paraId="372C40FE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>Via buren of buurtgenoten</w:t>
      </w:r>
    </w:p>
    <w:p w14:paraId="37C618F4" w14:textId="77777777" w:rsidR="00AE3798" w:rsidRPr="003D1AA7" w:rsidRDefault="00AE3798" w:rsidP="003D1AA7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3D1AA7">
        <w:rPr>
          <w:rFonts w:ascii="Proxima Nova Light" w:hAnsi="Proxima Nova Light"/>
          <w:color w:val="3B3838" w:themeColor="background2" w:themeShade="40"/>
        </w:rPr>
        <w:t xml:space="preserve">Anders, namelijk: </w:t>
      </w:r>
      <w:r w:rsidRPr="003D1AA7">
        <w:rPr>
          <w:rFonts w:ascii="Proxima Nova Light" w:hAnsi="Proxima Nova Light"/>
          <w:color w:val="3B3838" w:themeColor="background2" w:themeShade="40"/>
        </w:rPr>
        <w:br/>
      </w:r>
      <w:r w:rsidRPr="003D1AA7">
        <w:rPr>
          <w:rFonts w:ascii="Proxima Nova Light" w:hAnsi="Proxima Nova Light"/>
          <w:color w:val="3B3838" w:themeColor="background2" w:themeShade="40"/>
        </w:rPr>
        <w:br/>
        <w:t>.........................................................</w:t>
      </w:r>
    </w:p>
    <w:p w14:paraId="45B829D3" w14:textId="77777777" w:rsidR="00AE3798" w:rsidRPr="00AE3798" w:rsidRDefault="00AE3798" w:rsidP="00AE3798">
      <w:pPr>
        <w:pStyle w:val="ListParagraph"/>
        <w:ind w:right="1138"/>
        <w:rPr>
          <w:rFonts w:ascii="Proxima Nova lights" w:hAnsi="Proxima Nova lights"/>
        </w:rPr>
      </w:pPr>
    </w:p>
    <w:p w14:paraId="5C95F7BB" w14:textId="48FDED65" w:rsidR="00AE3798" w:rsidRPr="00AE3798" w:rsidRDefault="00AE3798" w:rsidP="003D1AA7">
      <w:pPr>
        <w:pStyle w:val="Heading2"/>
        <w:numPr>
          <w:ilvl w:val="0"/>
          <w:numId w:val="13"/>
        </w:numPr>
      </w:pPr>
      <w:r w:rsidRPr="003D1AA7">
        <w:t>Wat zijn voor u belangrijke redenen om uw woning (verder) te verduurzamen? (Meerdere antwoorden mogelijk)</w:t>
      </w:r>
    </w:p>
    <w:p w14:paraId="004DB3E1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Een lagere energierekening </w:t>
      </w:r>
    </w:p>
    <w:p w14:paraId="3FFA6447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Uit milieuoverwegingen </w:t>
      </w:r>
    </w:p>
    <w:p w14:paraId="03E5D1B6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Meer comfort in de woning </w:t>
      </w:r>
    </w:p>
    <w:p w14:paraId="22AAF3C8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Waardestijging van de woning </w:t>
      </w:r>
    </w:p>
    <w:p w14:paraId="13571022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Omdat aardgas in de toekomst uit de wijk gaat verdwijnen</w:t>
      </w:r>
    </w:p>
    <w:p w14:paraId="0E129EFA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Geen redenen, andere zaken zijn op dit moment belangrijker</w:t>
      </w:r>
    </w:p>
    <w:p w14:paraId="7B69A041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Anders, namelijk   …………………………</w:t>
      </w:r>
    </w:p>
    <w:p w14:paraId="10890F56" w14:textId="77777777" w:rsidR="00AE3798" w:rsidRPr="003D1AA7" w:rsidRDefault="00AE3798" w:rsidP="003D1AA7">
      <w:pPr>
        <w:pStyle w:val="BESenquete"/>
        <w:numPr>
          <w:ilvl w:val="0"/>
          <w:numId w:val="0"/>
        </w:numPr>
        <w:rPr>
          <w:rFonts w:ascii="Proxima Nova lights" w:eastAsia="Calibri" w:hAnsi="Proxima Nova lights" w:cs="Calibri"/>
          <w:w w:val="105"/>
          <w:sz w:val="22"/>
          <w:lang w:val="nl-NL" w:eastAsia="nl-NL" w:bidi="nl-NL"/>
        </w:rPr>
      </w:pPr>
    </w:p>
    <w:p w14:paraId="1C2B4C3C" w14:textId="5E5F705B" w:rsidR="00AE3798" w:rsidRPr="003D1AA7" w:rsidRDefault="00AE3798" w:rsidP="003D1AA7">
      <w:pPr>
        <w:pStyle w:val="Heading2"/>
        <w:numPr>
          <w:ilvl w:val="0"/>
          <w:numId w:val="13"/>
        </w:numPr>
      </w:pPr>
      <w:r w:rsidRPr="003D1AA7">
        <w:t xml:space="preserve"> Welk(e) verwarmingssysteem (-systemen) is (zijn) reeds aanwezig in uw woning? (Meerdere antwoorden mogelijk) </w:t>
      </w:r>
    </w:p>
    <w:p w14:paraId="441856B7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CV (combi) ketel</w:t>
      </w:r>
    </w:p>
    <w:p w14:paraId="74C377CE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(Hybride) warmtepomp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</w:p>
    <w:p w14:paraId="09D80510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Zonnecollectoren </w:t>
      </w:r>
    </w:p>
    <w:p w14:paraId="3F46E797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Warmtepomp</w:t>
      </w:r>
    </w:p>
    <w:p w14:paraId="1E2F6F36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Houtkachel/ openhaard</w:t>
      </w:r>
    </w:p>
    <w:p w14:paraId="1CCA3EEA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Gashaard</w:t>
      </w:r>
    </w:p>
    <w:p w14:paraId="15DC57C0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Anders, namelijk   …………………………</w:t>
      </w:r>
      <w:r w:rsidRPr="00B27C3F">
        <w:rPr>
          <w:rFonts w:ascii="Proxima Nova Light" w:hAnsi="Proxima Nova Light"/>
          <w:color w:val="3B3838" w:themeColor="background2" w:themeShade="40"/>
        </w:rPr>
        <w:br/>
      </w:r>
    </w:p>
    <w:p w14:paraId="411F11D4" w14:textId="77777777" w:rsidR="00AE3798" w:rsidRPr="00AE3798" w:rsidRDefault="00AE3798" w:rsidP="00B27C3F">
      <w:pPr>
        <w:pStyle w:val="BESenquete"/>
        <w:numPr>
          <w:ilvl w:val="0"/>
          <w:numId w:val="0"/>
        </w:numPr>
        <w:rPr>
          <w:rFonts w:ascii="Proxima Nova lights" w:hAnsi="Proxima Nova lights"/>
          <w:sz w:val="22"/>
          <w:lang w:val="nl-NL"/>
        </w:rPr>
      </w:pPr>
    </w:p>
    <w:p w14:paraId="5FFBCAE1" w14:textId="7CC21CB2" w:rsidR="00AE3798" w:rsidRPr="00AE3798" w:rsidRDefault="00AE3798" w:rsidP="00B27C3F">
      <w:pPr>
        <w:pStyle w:val="Heading2"/>
        <w:numPr>
          <w:ilvl w:val="0"/>
          <w:numId w:val="13"/>
        </w:numPr>
        <w:rPr>
          <w:szCs w:val="24"/>
        </w:rPr>
      </w:pPr>
      <w:r w:rsidRPr="00AE3798">
        <w:t>Hoe wordt de warmte afgegeven aan uw woning?</w:t>
      </w:r>
    </w:p>
    <w:p w14:paraId="5DD9EA3E" w14:textId="7C013F31" w:rsidR="00AE3798" w:rsidRPr="00B27C3F" w:rsidRDefault="00AE3798" w:rsidP="00B27C3F">
      <w:pPr>
        <w:pStyle w:val="Heading2"/>
        <w:ind w:firstLine="360"/>
        <w:rPr>
          <w:bCs/>
          <w:szCs w:val="24"/>
        </w:rPr>
      </w:pPr>
      <w:r w:rsidRPr="00AE3798">
        <w:rPr>
          <w:bCs/>
          <w:szCs w:val="24"/>
        </w:rPr>
        <w:t>(Meerdere antwoorden mogelijk)</w:t>
      </w:r>
    </w:p>
    <w:p w14:paraId="0BFC3C3F" w14:textId="77777777" w:rsidR="00AE3798" w:rsidRPr="00B27C3F" w:rsidRDefault="00AE3798" w:rsidP="00AE379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Radiatoren</w:t>
      </w:r>
    </w:p>
    <w:p w14:paraId="669FE9B1" w14:textId="77777777" w:rsidR="00AE3798" w:rsidRPr="00B27C3F" w:rsidRDefault="00AE3798" w:rsidP="00AE379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Convectoren</w:t>
      </w:r>
    </w:p>
    <w:p w14:paraId="1FD51CF8" w14:textId="77777777" w:rsidR="00AE3798" w:rsidRPr="00B27C3F" w:rsidRDefault="00AE3798" w:rsidP="00AE379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Vloerverwarming (of plafond- /wandverwarming)</w:t>
      </w:r>
    </w:p>
    <w:p w14:paraId="4DC51EA0" w14:textId="77777777" w:rsidR="00AE3798" w:rsidRPr="00B27C3F" w:rsidRDefault="00AE3798" w:rsidP="00AE379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Rechtstreeks via een gashaard/ houtkachel/ openhaard</w:t>
      </w:r>
    </w:p>
    <w:p w14:paraId="1E34B35F" w14:textId="519C80AD" w:rsidR="00AE3798" w:rsidRPr="00AE3798" w:rsidRDefault="00AE3798" w:rsidP="00AE3798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s" w:hAnsi="Proxima Nova lights"/>
        </w:rPr>
      </w:pPr>
      <w:r w:rsidRPr="00B27C3F">
        <w:rPr>
          <w:rFonts w:ascii="Proxima Nova Light" w:hAnsi="Proxima Nova Light"/>
          <w:color w:val="3B3838" w:themeColor="background2" w:themeShade="40"/>
        </w:rPr>
        <w:t>Anders, namelijk</w:t>
      </w:r>
      <w:r w:rsidR="00B27C3F" w:rsidRPr="00B27C3F">
        <w:rPr>
          <w:rFonts w:ascii="Proxima Nova Light" w:hAnsi="Proxima Nova Light"/>
          <w:color w:val="3B3838" w:themeColor="background2" w:themeShade="40"/>
        </w:rPr>
        <w:t xml:space="preserve"> </w:t>
      </w:r>
      <w:r w:rsidRPr="00B27C3F">
        <w:rPr>
          <w:rFonts w:ascii="Proxima Nova Light" w:hAnsi="Proxima Nova Light"/>
          <w:color w:val="3B3838" w:themeColor="background2" w:themeShade="40"/>
        </w:rPr>
        <w:t>……………………………</w:t>
      </w:r>
      <w:r w:rsidRPr="00AE3798">
        <w:rPr>
          <w:rFonts w:ascii="Proxima Nova lights" w:hAnsi="Proxima Nova lights"/>
        </w:rPr>
        <w:br/>
      </w:r>
      <w:r w:rsidRPr="00AE3798">
        <w:rPr>
          <w:rFonts w:ascii="Proxima Nova lights" w:hAnsi="Proxima Nova lights"/>
        </w:rPr>
        <w:br/>
      </w:r>
    </w:p>
    <w:p w14:paraId="249A846E" w14:textId="43FB6E99" w:rsidR="00AE3798" w:rsidRPr="00B27C3F" w:rsidRDefault="00AE3798" w:rsidP="00B27C3F">
      <w:pPr>
        <w:pStyle w:val="Heading2"/>
        <w:numPr>
          <w:ilvl w:val="0"/>
          <w:numId w:val="13"/>
        </w:numPr>
      </w:pPr>
      <w:r w:rsidRPr="00B27C3F">
        <w:t xml:space="preserve"> Krijgt u het met uw huidige verwarming comfortabel warm in huis?</w:t>
      </w:r>
    </w:p>
    <w:p w14:paraId="56D74394" w14:textId="77777777" w:rsidR="00AE3798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Ja</w:t>
      </w:r>
    </w:p>
    <w:p w14:paraId="467882E8" w14:textId="363C7EC6" w:rsidR="00AE3798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Nee, dit komt door: ...............................................................</w:t>
      </w:r>
      <w:r w:rsidR="006134E0">
        <w:rPr>
          <w:rFonts w:ascii="Proxima Nova Light" w:hAnsi="Proxima Nova Light"/>
          <w:color w:val="3B3838" w:themeColor="background2" w:themeShade="40"/>
        </w:rPr>
        <w:br/>
      </w:r>
    </w:p>
    <w:p w14:paraId="402B87F5" w14:textId="77777777" w:rsidR="00B27C3F" w:rsidRPr="00B27C3F" w:rsidRDefault="00B27C3F" w:rsidP="00B27C3F">
      <w:pPr>
        <w:widowControl w:val="0"/>
        <w:autoSpaceDE w:val="0"/>
        <w:autoSpaceDN w:val="0"/>
        <w:spacing w:before="36" w:after="0" w:line="240" w:lineRule="auto"/>
        <w:ind w:right="1138"/>
        <w:jc w:val="left"/>
        <w:rPr>
          <w:rFonts w:ascii="Proxima Nova lights" w:hAnsi="Proxima Nova lights"/>
          <w:spacing w:val="-30"/>
        </w:rPr>
      </w:pPr>
    </w:p>
    <w:p w14:paraId="56C3366F" w14:textId="37FC2E33" w:rsidR="00AE3798" w:rsidRPr="00B27C3F" w:rsidRDefault="00AE3798" w:rsidP="00B27C3F">
      <w:pPr>
        <w:pStyle w:val="Heading2"/>
        <w:numPr>
          <w:ilvl w:val="0"/>
          <w:numId w:val="13"/>
        </w:numPr>
      </w:pPr>
      <w:r w:rsidRPr="00B27C3F">
        <w:t xml:space="preserve"> Hoe kookt u?</w:t>
      </w:r>
    </w:p>
    <w:p w14:paraId="1A0C228F" w14:textId="77777777" w:rsidR="00AE3798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Op gas</w:t>
      </w:r>
    </w:p>
    <w:p w14:paraId="5E968072" w14:textId="77777777" w:rsidR="00AE3798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Inductiekookplaat (elektrisch)</w:t>
      </w:r>
    </w:p>
    <w:p w14:paraId="4ECA6D9B" w14:textId="77777777" w:rsidR="00AE3798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Keramische kookplaat</w:t>
      </w:r>
    </w:p>
    <w:p w14:paraId="6F2023DF" w14:textId="49D84A45" w:rsidR="00B27C3F" w:rsidRPr="00B27C3F" w:rsidRDefault="00AE3798" w:rsidP="00B27C3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before="36" w:after="0" w:line="240" w:lineRule="auto"/>
        <w:ind w:left="851" w:right="1138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Anders, namelijk: .................................................................</w:t>
      </w:r>
      <w:r w:rsidR="006134E0">
        <w:rPr>
          <w:rFonts w:ascii="Proxima Nova Light" w:hAnsi="Proxima Nova Light"/>
          <w:color w:val="3B3838" w:themeColor="background2" w:themeShade="40"/>
        </w:rPr>
        <w:br/>
      </w:r>
    </w:p>
    <w:p w14:paraId="2663791B" w14:textId="4D5FBEDC" w:rsidR="00B27C3F" w:rsidRPr="00B27C3F" w:rsidRDefault="00B27C3F" w:rsidP="00B27C3F">
      <w:pPr>
        <w:widowControl w:val="0"/>
        <w:tabs>
          <w:tab w:val="left" w:pos="839"/>
        </w:tabs>
        <w:autoSpaceDE w:val="0"/>
        <w:autoSpaceDN w:val="0"/>
        <w:spacing w:before="36" w:after="0" w:line="240" w:lineRule="auto"/>
        <w:ind w:right="1138"/>
        <w:jc w:val="left"/>
        <w:rPr>
          <w:rFonts w:ascii="Proxima Nova lights" w:hAnsi="Proxima Nova lights"/>
        </w:rPr>
      </w:pPr>
    </w:p>
    <w:p w14:paraId="735ACA50" w14:textId="77777777" w:rsidR="00AE3798" w:rsidRPr="00B27C3F" w:rsidRDefault="00AE3798" w:rsidP="00B27C3F">
      <w:pPr>
        <w:pStyle w:val="Heading2"/>
        <w:numPr>
          <w:ilvl w:val="0"/>
          <w:numId w:val="13"/>
        </w:numPr>
      </w:pPr>
      <w:r w:rsidRPr="00B27C3F">
        <w:t xml:space="preserve"> Welke voordelen ziet u van elektrische koken?</w:t>
      </w:r>
    </w:p>
    <w:p w14:paraId="7D104B68" w14:textId="77777777" w:rsidR="00AE3798" w:rsidRPr="00B27C3F" w:rsidRDefault="00AE3798" w:rsidP="00AE3798">
      <w:pPr>
        <w:ind w:right="1138"/>
        <w:rPr>
          <w:rFonts w:ascii="Proxima Nova Light" w:hAnsi="Proxima Nova Light"/>
          <w:color w:val="3B3838" w:themeColor="background2" w:themeShade="40"/>
          <w:lang w:eastAsia="nl-NL" w:bidi="nl-NL"/>
        </w:rPr>
      </w:pPr>
      <w:r w:rsidRPr="00B27C3F">
        <w:rPr>
          <w:rFonts w:ascii="Proxima Nova Light" w:hAnsi="Proxima Nova Light"/>
          <w:color w:val="3B3838" w:themeColor="background2" w:themeShade="40"/>
          <w:lang w:eastAsia="nl-NL" w:bidi="nl-NL"/>
        </w:rPr>
        <w:t>De verwachting is dat steeds meer huishoudens overstappen op elektrisch koken, bijvoorbeeld met een inductiekookplaat.</w:t>
      </w:r>
    </w:p>
    <w:p w14:paraId="5EE2B00E" w14:textId="3EF59A26" w:rsidR="00AE3798" w:rsidRPr="00AE3798" w:rsidRDefault="00AE3798" w:rsidP="00AE3798">
      <w:pPr>
        <w:ind w:right="1138"/>
        <w:rPr>
          <w:rFonts w:ascii="Proxima Nova lights" w:eastAsiaTheme="majorEastAsia" w:hAnsi="Proxima Nova lights" w:cstheme="majorBidi"/>
          <w:b/>
          <w:color w:val="55B593"/>
          <w:sz w:val="24"/>
          <w:szCs w:val="24"/>
        </w:rPr>
      </w:pPr>
      <w:r w:rsidRPr="00B27C3F">
        <w:rPr>
          <w:rFonts w:ascii="Proxima Nova Light" w:hAnsi="Proxima Nova Light"/>
          <w:color w:val="3B3838" w:themeColor="background2" w:themeShade="40"/>
          <w:lang w:eastAsia="nl-NL" w:bidi="nl-NL"/>
        </w:rPr>
        <w:t>......................................................................................................</w:t>
      </w:r>
      <w:r w:rsidR="006134E0">
        <w:rPr>
          <w:rFonts w:ascii="Proxima Nova Light" w:hAnsi="Proxima Nova Light"/>
          <w:color w:val="3B3838" w:themeColor="background2" w:themeShade="40"/>
          <w:lang w:eastAsia="nl-NL" w:bidi="nl-NL"/>
        </w:rPr>
        <w:br/>
      </w:r>
    </w:p>
    <w:p w14:paraId="1333B9CC" w14:textId="77777777" w:rsidR="00B27C3F" w:rsidRDefault="00AE3798" w:rsidP="00B27C3F">
      <w:pPr>
        <w:pStyle w:val="Heading2"/>
        <w:numPr>
          <w:ilvl w:val="0"/>
          <w:numId w:val="13"/>
        </w:numPr>
      </w:pPr>
      <w:r w:rsidRPr="00B27C3F">
        <w:t xml:space="preserve"> Welke nadelen ziet u van elektrisch koken?</w:t>
      </w:r>
    </w:p>
    <w:p w14:paraId="53E96A98" w14:textId="457D8EEC" w:rsidR="00AE3798" w:rsidRPr="00B27C3F" w:rsidRDefault="00AE3798" w:rsidP="00B27C3F">
      <w:pPr>
        <w:ind w:right="1138"/>
      </w:pPr>
      <w:r w:rsidRPr="00B27C3F">
        <w:rPr>
          <w:rFonts w:ascii="Proxima Nova Light" w:hAnsi="Proxima Nova Light"/>
          <w:color w:val="3B3838" w:themeColor="background2" w:themeShade="40"/>
          <w:lang w:eastAsia="nl-NL" w:bidi="nl-NL"/>
        </w:rPr>
        <w:br/>
        <w:t>...................................................................................................</w:t>
      </w:r>
      <w:r w:rsidRPr="00B27C3F">
        <w:rPr>
          <w:rFonts w:ascii="Proxima Nova lights" w:hAnsi="Proxima Nova lights"/>
        </w:rPr>
        <w:br/>
      </w:r>
    </w:p>
    <w:p w14:paraId="1A208C9B" w14:textId="760B4A55" w:rsidR="00B27C3F" w:rsidRPr="00B27C3F" w:rsidRDefault="00AE3798" w:rsidP="00B27C3F">
      <w:pPr>
        <w:pStyle w:val="Heading2"/>
        <w:numPr>
          <w:ilvl w:val="0"/>
          <w:numId w:val="13"/>
        </w:numPr>
      </w:pPr>
      <w:r w:rsidRPr="00B27C3F">
        <w:t>Welke van de onderstaande maatregelen zijn in uw woning al getroffen? (Geef ook een schatting van hoeveel/</w:t>
      </w:r>
      <w:r w:rsidR="00B27C3F" w:rsidRPr="00B27C3F">
        <w:t>Percentage)</w:t>
      </w:r>
      <w:r w:rsidRPr="00B27C3F">
        <w:tab/>
      </w:r>
    </w:p>
    <w:p w14:paraId="4F6C065C" w14:textId="77777777" w:rsidR="00B27C3F" w:rsidRDefault="00B27C3F" w:rsidP="00B27C3F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left="118" w:right="1138"/>
        <w:contextualSpacing w:val="0"/>
        <w:jc w:val="left"/>
        <w:outlineLvl w:val="1"/>
        <w:rPr>
          <w:rFonts w:ascii="Proxima Nova lights" w:eastAsiaTheme="majorEastAsia" w:hAnsi="Proxima Nova lights" w:cstheme="majorBidi"/>
          <w:b/>
          <w:sz w:val="22"/>
          <w:lang w:val="nl-NL"/>
        </w:rPr>
      </w:pPr>
    </w:p>
    <w:p w14:paraId="41A493F2" w14:textId="6DBEE535" w:rsidR="00AE3798" w:rsidRPr="00B27C3F" w:rsidRDefault="00AE3798" w:rsidP="00B27C3F">
      <w:pPr>
        <w:pStyle w:val="BESenquete"/>
        <w:widowControl w:val="0"/>
        <w:numPr>
          <w:ilvl w:val="0"/>
          <w:numId w:val="0"/>
        </w:numPr>
        <w:tabs>
          <w:tab w:val="left" w:pos="258"/>
        </w:tabs>
        <w:autoSpaceDE w:val="0"/>
        <w:autoSpaceDN w:val="0"/>
        <w:spacing w:after="0" w:line="240" w:lineRule="auto"/>
        <w:ind w:left="118" w:right="1138"/>
        <w:contextualSpacing w:val="0"/>
        <w:jc w:val="left"/>
        <w:outlineLvl w:val="1"/>
        <w:rPr>
          <w:rFonts w:ascii="Proxima Nova lights" w:hAnsi="Proxima Nova lights"/>
          <w:b/>
          <w:bCs/>
          <w:sz w:val="22"/>
          <w:lang w:val="nl-NL"/>
        </w:rPr>
      </w:pPr>
      <w:r w:rsidRPr="00B27C3F">
        <w:rPr>
          <w:rFonts w:ascii="Proxima Nova lights" w:hAnsi="Proxima Nova lights"/>
          <w:sz w:val="22"/>
          <w:lang w:val="nl-NL"/>
        </w:rPr>
        <w:t>Geïsoleerd:</w:t>
      </w:r>
    </w:p>
    <w:p w14:paraId="61CC8AAC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Spouwmuurisolatie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… %</w:t>
      </w:r>
    </w:p>
    <w:p w14:paraId="7EF0C791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Vloerisolatie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… %</w:t>
      </w:r>
    </w:p>
    <w:p w14:paraId="7624F2C5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Dakisolatie 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… %</w:t>
      </w:r>
    </w:p>
    <w:p w14:paraId="02825B64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Glasisolatie (minimaal HR++ glas)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… %</w:t>
      </w:r>
    </w:p>
    <w:p w14:paraId="5DF8CD7D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Zonnepanelen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ja/nee aantal ….</w:t>
      </w:r>
    </w:p>
    <w:p w14:paraId="2CF01D2A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Tochtwering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ja/nee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</w:p>
    <w:p w14:paraId="129B9C31" w14:textId="77777777" w:rsidR="00AE3798" w:rsidRPr="00B27C3F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Mechanische ventilatie</w:t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</w:r>
      <w:r w:rsidRPr="00B27C3F">
        <w:rPr>
          <w:rFonts w:ascii="Proxima Nova Light" w:hAnsi="Proxima Nova Light"/>
          <w:color w:val="3B3838" w:themeColor="background2" w:themeShade="40"/>
        </w:rPr>
        <w:tab/>
        <w:t>ja/nee aantal kamers …</w:t>
      </w:r>
    </w:p>
    <w:p w14:paraId="3ABBA852" w14:textId="6561C3D6" w:rsidR="00B27C3F" w:rsidRPr="006134E0" w:rsidRDefault="00AE3798" w:rsidP="00F4720C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s" w:hAnsi="Proxima Nova lights"/>
          <w:w w:val="105"/>
        </w:rPr>
      </w:pPr>
      <w:r w:rsidRPr="006134E0">
        <w:rPr>
          <w:rFonts w:ascii="Proxima Nova Light" w:hAnsi="Proxima Nova Light"/>
          <w:color w:val="3B3838" w:themeColor="background2" w:themeShade="40"/>
        </w:rPr>
        <w:t xml:space="preserve">Andere maatregelen namelijk </w:t>
      </w:r>
      <w:r w:rsidRPr="006134E0">
        <w:rPr>
          <w:rFonts w:ascii="Proxima Nova Light" w:hAnsi="Proxima Nova Light"/>
          <w:color w:val="3B3838" w:themeColor="background2" w:themeShade="40"/>
        </w:rPr>
        <w:tab/>
      </w:r>
      <w:r w:rsidRPr="006134E0">
        <w:rPr>
          <w:rFonts w:ascii="Proxima Nova Light" w:hAnsi="Proxima Nova Light"/>
          <w:color w:val="3B3838" w:themeColor="background2" w:themeShade="40"/>
        </w:rPr>
        <w:tab/>
      </w:r>
      <w:r w:rsidRPr="006134E0">
        <w:rPr>
          <w:rFonts w:ascii="Proxima Nova Light" w:hAnsi="Proxima Nova Light"/>
          <w:color w:val="3B3838" w:themeColor="background2" w:themeShade="40"/>
        </w:rPr>
        <w:tab/>
      </w:r>
      <w:r w:rsidRPr="006134E0">
        <w:rPr>
          <w:rFonts w:ascii="Proxima Nova Light" w:hAnsi="Proxima Nova Light"/>
          <w:color w:val="3B3838" w:themeColor="background2" w:themeShade="40"/>
        </w:rPr>
        <w:tab/>
        <w:t>………………………………………………</w:t>
      </w:r>
      <w:r w:rsidR="00B27C3F" w:rsidRPr="006134E0">
        <w:rPr>
          <w:rFonts w:ascii="Proxima Nova lights" w:hAnsi="Proxima Nova lights"/>
          <w:w w:val="105"/>
        </w:rPr>
        <w:br w:type="page"/>
      </w:r>
    </w:p>
    <w:p w14:paraId="6BF62EA8" w14:textId="3F14B1CA" w:rsidR="00AE3798" w:rsidRPr="00B27C3F" w:rsidRDefault="00AE3798" w:rsidP="00B27C3F">
      <w:pPr>
        <w:pStyle w:val="Heading2"/>
        <w:numPr>
          <w:ilvl w:val="0"/>
          <w:numId w:val="13"/>
        </w:numPr>
      </w:pPr>
      <w:r w:rsidRPr="00AE3798">
        <w:lastRenderedPageBreak/>
        <w:t>Overweegt u in de komende vijf jaar airconditioning aan te schaffen?</w:t>
      </w:r>
    </w:p>
    <w:p w14:paraId="5E68DB4A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Nee, ik heb daar geen behoefte aan</w:t>
      </w:r>
    </w:p>
    <w:p w14:paraId="77B19440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Nee, ik heb al een airco</w:t>
      </w:r>
    </w:p>
    <w:p w14:paraId="72914A71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Ja, voor een slaapkamer</w:t>
      </w:r>
    </w:p>
    <w:p w14:paraId="4AE1C02B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Ja, voor de woonkamer</w:t>
      </w:r>
    </w:p>
    <w:p w14:paraId="519619D8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 xml:space="preserve">Ja, voor meerdere kamers in de woning </w:t>
      </w:r>
    </w:p>
    <w:p w14:paraId="066A66B6" w14:textId="77777777" w:rsidR="00AE3798" w:rsidRPr="00B27C3F" w:rsidRDefault="00AE3798" w:rsidP="00B27C3F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B27C3F">
        <w:rPr>
          <w:rFonts w:ascii="Proxima Nova Light" w:hAnsi="Proxima Nova Light"/>
          <w:color w:val="3B3838" w:themeColor="background2" w:themeShade="40"/>
        </w:rPr>
        <w:t>Weet ik nog niet</w:t>
      </w:r>
    </w:p>
    <w:p w14:paraId="3AF31588" w14:textId="77777777" w:rsidR="00AE3798" w:rsidRPr="00AE3798" w:rsidRDefault="00AE3798" w:rsidP="00B27C3F">
      <w:pPr>
        <w:pStyle w:val="BESenquete"/>
        <w:numPr>
          <w:ilvl w:val="0"/>
          <w:numId w:val="0"/>
        </w:numPr>
        <w:rPr>
          <w:rFonts w:ascii="Proxima Nova lights" w:hAnsi="Proxima Nova lights"/>
          <w:w w:val="105"/>
          <w:sz w:val="22"/>
          <w:lang w:val="nl-NL"/>
        </w:rPr>
      </w:pPr>
    </w:p>
    <w:p w14:paraId="4CD1AAE1" w14:textId="77777777" w:rsidR="00AE3798" w:rsidRPr="00AE3798" w:rsidRDefault="00AE3798" w:rsidP="00B27C3F">
      <w:pPr>
        <w:pStyle w:val="Heading1"/>
      </w:pPr>
      <w:r w:rsidRPr="00AE3798">
        <w:t>Duurzame warmteoplossing</w:t>
      </w:r>
    </w:p>
    <w:p w14:paraId="22956749" w14:textId="77777777" w:rsidR="00AE3798" w:rsidRPr="00B27C3F" w:rsidRDefault="00AE3798" w:rsidP="00B27C3F">
      <w:pPr>
        <w:pStyle w:val="BESenquete"/>
        <w:numPr>
          <w:ilvl w:val="0"/>
          <w:numId w:val="0"/>
        </w:numPr>
        <w:ind w:left="360"/>
        <w:rPr>
          <w:rFonts w:ascii="Proxima Nova Light" w:hAnsi="Proxima Nova Light"/>
          <w:color w:val="3B3838" w:themeColor="background2" w:themeShade="40"/>
          <w:sz w:val="22"/>
          <w:lang w:val="nl-NL" w:eastAsia="nl-NL" w:bidi="nl-NL"/>
        </w:rPr>
      </w:pPr>
    </w:p>
    <w:p w14:paraId="458A3952" w14:textId="13547AD0" w:rsidR="00AE3798" w:rsidRPr="002C118A" w:rsidRDefault="00AE3798" w:rsidP="002C118A">
      <w:pPr>
        <w:pStyle w:val="BESenquete"/>
        <w:numPr>
          <w:ilvl w:val="0"/>
          <w:numId w:val="0"/>
        </w:numPr>
        <w:ind w:left="360"/>
        <w:rPr>
          <w:rFonts w:ascii="Proxima Nova Light" w:hAnsi="Proxima Nova Light"/>
          <w:color w:val="3B3838" w:themeColor="background2" w:themeShade="40"/>
          <w:sz w:val="22"/>
          <w:lang w:val="nl-NL" w:eastAsia="nl-NL" w:bidi="nl-NL"/>
        </w:rPr>
      </w:pPr>
      <w:r w:rsidRPr="00B27C3F">
        <w:rPr>
          <w:rFonts w:ascii="Proxima Nova Light" w:hAnsi="Proxima Nova Light"/>
          <w:color w:val="3B3838" w:themeColor="background2" w:themeShade="40"/>
          <w:sz w:val="22"/>
          <w:lang w:val="nl-NL" w:eastAsia="nl-NL" w:bidi="nl-NL"/>
        </w:rPr>
        <w:t xml:space="preserve">Wij onderzoeken de haalbaarheid van een duurzaam collectief warmtesysteem om woningen in uw buurt aardgasvrij te verwarmen. Hiervoor kijken we naar een </w:t>
      </w:r>
      <w:hyperlink r:id="rId17" w:history="1">
        <w:r w:rsidRPr="00B27C3F">
          <w:rPr>
            <w:rFonts w:ascii="Proxima Nova Light" w:hAnsi="Proxima Nova Light"/>
            <w:color w:val="3B3838" w:themeColor="background2" w:themeShade="40"/>
            <w:lang w:val="nl-NL" w:eastAsia="nl-NL" w:bidi="nl-NL"/>
          </w:rPr>
          <w:t>Buurt Energie Systeem</w:t>
        </w:r>
      </w:hyperlink>
      <w:r w:rsidRPr="00B27C3F">
        <w:rPr>
          <w:rFonts w:ascii="Proxima Nova Light" w:hAnsi="Proxima Nova Light"/>
          <w:color w:val="3B3838" w:themeColor="background2" w:themeShade="40"/>
          <w:sz w:val="22"/>
          <w:lang w:val="nl-NL" w:eastAsia="nl-NL" w:bidi="nl-NL"/>
        </w:rPr>
        <w:t>. Dit is een nieuwe manier van verwarmen en kan 400-800 woningen van warmte voorzien.</w:t>
      </w:r>
    </w:p>
    <w:p w14:paraId="5C9B5892" w14:textId="53761CA1" w:rsidR="00AE3798" w:rsidRPr="002C118A" w:rsidRDefault="00AE3798" w:rsidP="002C118A">
      <w:pPr>
        <w:pStyle w:val="Heading2"/>
        <w:numPr>
          <w:ilvl w:val="0"/>
          <w:numId w:val="13"/>
        </w:numPr>
      </w:pPr>
      <w:r w:rsidRPr="00AE3798">
        <w:t>Als u uw woning wilt verduurzamen, hoeveel bent u bereid om zelf te investeren, naast mogelijke subsidies?</w:t>
      </w:r>
    </w:p>
    <w:p w14:paraId="4EA1C16A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€ 0 - € 1.000 </w:t>
      </w:r>
    </w:p>
    <w:p w14:paraId="2E85DA53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€ 1.001 - € 5.000 </w:t>
      </w:r>
    </w:p>
    <w:p w14:paraId="60155B52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€ 5.001 - € 10.000 </w:t>
      </w:r>
    </w:p>
    <w:p w14:paraId="2E5D4955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€ 10.001 - € 15.000</w:t>
      </w:r>
    </w:p>
    <w:p w14:paraId="4BD314F9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€ 15.001 - € 20.000 </w:t>
      </w:r>
    </w:p>
    <w:p w14:paraId="7BD87F27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Meer dan € 20.000 </w:t>
      </w:r>
    </w:p>
    <w:p w14:paraId="0EC85406" w14:textId="33558723" w:rsidR="00AE3798" w:rsidRPr="002C118A" w:rsidRDefault="00AE3798" w:rsidP="00B27C3F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Dat weet ik nog niet of wil ik niet zeggen</w:t>
      </w:r>
    </w:p>
    <w:p w14:paraId="1CAD80C8" w14:textId="77777777" w:rsidR="002C118A" w:rsidRDefault="002C118A" w:rsidP="002C118A">
      <w:pPr>
        <w:pStyle w:val="Heading2"/>
      </w:pPr>
    </w:p>
    <w:p w14:paraId="218AA2A9" w14:textId="171C4A5A" w:rsidR="00AE3798" w:rsidRPr="002C118A" w:rsidRDefault="00AE3798" w:rsidP="002C118A">
      <w:pPr>
        <w:pStyle w:val="Heading2"/>
        <w:numPr>
          <w:ilvl w:val="0"/>
          <w:numId w:val="13"/>
        </w:numPr>
        <w:rPr>
          <w:bCs/>
          <w:color w:val="000000" w:themeColor="text1"/>
          <w:sz w:val="22"/>
          <w:szCs w:val="22"/>
        </w:rPr>
      </w:pPr>
      <w:r w:rsidRPr="002C118A">
        <w:t>De hoogte van het bedrag dat ik naast mogelijke subsidies wil investeren in het verduurzamen van mijn woning hangt samen</w:t>
      </w:r>
      <w:r w:rsidRPr="00AE3798">
        <w:t xml:space="preserve"> met</w:t>
      </w:r>
      <w:r w:rsidRPr="00AE3798">
        <w:rPr>
          <w:bCs/>
          <w:color w:val="000000" w:themeColor="text1"/>
          <w:sz w:val="22"/>
          <w:szCs w:val="22"/>
        </w:rPr>
        <w:t xml:space="preserve"> </w:t>
      </w:r>
      <w:r w:rsidRPr="00AE3798">
        <w:rPr>
          <w:sz w:val="22"/>
          <w:szCs w:val="22"/>
        </w:rPr>
        <w:t>(Meerdere antwoorden mogelijk)</w:t>
      </w:r>
    </w:p>
    <w:p w14:paraId="5E8EFF84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De mogelijkheid om de eigen hypotheek aan te passen</w:t>
      </w:r>
    </w:p>
    <w:p w14:paraId="2EED47CA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Mogelijke voordelige leningen vanuit de overheid</w:t>
      </w:r>
    </w:p>
    <w:p w14:paraId="5FE7EC3E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De terugverdientijd </w:t>
      </w:r>
    </w:p>
    <w:p w14:paraId="5F5EFAE3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De zekerheid dat de gebruikte technieken echt duurzaam zijn</w:t>
      </w:r>
    </w:p>
    <w:p w14:paraId="59CBB3AD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De zekerheid dat mijn woning in waarde stijgt</w:t>
      </w:r>
    </w:p>
    <w:p w14:paraId="76B8CC2F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De zekerheid dat het comfort in mijn woning stijgt</w:t>
      </w:r>
    </w:p>
    <w:p w14:paraId="2A7E2D33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Anders, namelijk   ………………………………………………</w:t>
      </w:r>
    </w:p>
    <w:p w14:paraId="0E9A3BBA" w14:textId="77777777" w:rsidR="00AE3798" w:rsidRPr="00AE3798" w:rsidRDefault="00AE3798" w:rsidP="002C118A">
      <w:pPr>
        <w:pStyle w:val="BESenquete"/>
        <w:numPr>
          <w:ilvl w:val="0"/>
          <w:numId w:val="0"/>
        </w:numPr>
        <w:rPr>
          <w:rFonts w:ascii="Proxima Nova lights" w:hAnsi="Proxima Nova lights"/>
          <w:color w:val="000000" w:themeColor="text1"/>
          <w:sz w:val="22"/>
          <w:lang w:val="nl-NL"/>
        </w:rPr>
      </w:pPr>
    </w:p>
    <w:p w14:paraId="59BB0738" w14:textId="77D73B2E" w:rsidR="00AE3798" w:rsidRPr="002C118A" w:rsidRDefault="00AE3798" w:rsidP="002C118A">
      <w:pPr>
        <w:pStyle w:val="Heading2"/>
        <w:numPr>
          <w:ilvl w:val="0"/>
          <w:numId w:val="13"/>
        </w:numPr>
      </w:pPr>
      <w:r w:rsidRPr="00AE3798">
        <w:t xml:space="preserve">Mocht dit mogelijk zijn, zou u dan geïnteresseerd zijn om mee te investeren in de aanleg van een duurzaam collectief warmtesysteem binnen nu en vijf jaar? </w:t>
      </w:r>
    </w:p>
    <w:p w14:paraId="7710CA14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Ja, hier heb ik interesse in </w:t>
      </w:r>
    </w:p>
    <w:p w14:paraId="5A256031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Ja, mits ik goed geïnformeerd ben over wat het allemaal betekent (financieel en met betrekking tot de aanpassingen in mijn huis)</w:t>
      </w:r>
    </w:p>
    <w:p w14:paraId="66E82C9D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Ja, mits het onomstotelijk vaststaat dat mijn woning losgekoppeld wordt van het aardgas</w:t>
      </w:r>
    </w:p>
    <w:p w14:paraId="740463B1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Nee, ik heb geen interesse</w:t>
      </w:r>
    </w:p>
    <w:p w14:paraId="67716347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Anders, namelijk   ………………………………………………</w:t>
      </w:r>
    </w:p>
    <w:p w14:paraId="2B565C84" w14:textId="77777777" w:rsidR="002C118A" w:rsidRDefault="002C118A" w:rsidP="002C118A">
      <w:pPr>
        <w:pStyle w:val="Heading2"/>
      </w:pPr>
    </w:p>
    <w:p w14:paraId="3B956E4C" w14:textId="03556926" w:rsidR="00AE3798" w:rsidRPr="00AE3798" w:rsidRDefault="00AE3798" w:rsidP="002C118A">
      <w:pPr>
        <w:pStyle w:val="Heading2"/>
        <w:numPr>
          <w:ilvl w:val="0"/>
          <w:numId w:val="13"/>
        </w:numPr>
        <w:rPr>
          <w:bCs/>
          <w:color w:val="000000" w:themeColor="text1"/>
        </w:rPr>
      </w:pPr>
      <w:r w:rsidRPr="00AE3798">
        <w:t>Wat zijn belangrijke overwegingen voor u om deel te nemen aan een duurzaam collectief warmtesysteem?</w:t>
      </w:r>
      <w:r w:rsidRPr="00AE3798">
        <w:rPr>
          <w:rFonts w:eastAsia="Proxima Nova Light" w:cs="Proxima Nova Light"/>
          <w:bCs/>
          <w:color w:val="A9092D"/>
          <w:szCs w:val="24"/>
        </w:rPr>
        <w:t xml:space="preserve"> </w:t>
      </w:r>
      <w:r w:rsidRPr="00AE3798">
        <w:t>(Meerdere antwoorden mogelijk)</w:t>
      </w:r>
    </w:p>
    <w:p w14:paraId="39808912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Collectief warmtesysteem is goedkoper dan individuele duurzame warmteoplossingen (bijvoorbeeld een elektrische warmtepomp om een huishouden te voorzien van warmte).</w:t>
      </w:r>
    </w:p>
    <w:p w14:paraId="13173FB3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Hoeveelheid techniek in mijn huis neemt niet toe.</w:t>
      </w:r>
    </w:p>
    <w:p w14:paraId="7DF3666D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Ik word zoveel mogelijk ontzorgd.</w:t>
      </w:r>
    </w:p>
    <w:p w14:paraId="7DAD70D6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Het collectief warmtesysteem is geschikt om gebruik te maken van nieuwe duurzame warmtebronnen die op termijn beschikbaar komen.</w:t>
      </w:r>
    </w:p>
    <w:p w14:paraId="01CEAAB9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Het collectieve warmtesysteem levert naast warmte ook koeling.</w:t>
      </w:r>
    </w:p>
    <w:p w14:paraId="70781AC0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Het collectieve warmtesysteem voldoet aan de CO2-reductiedoelstellingen voor 2030 en 2050 (CO2-uitstoot neemt af met 49% respectievelijk 95% vergelijking met 1990).</w:t>
      </w:r>
    </w:p>
    <w:p w14:paraId="4AA723A6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Anders, namelijk   ………………………………………………</w:t>
      </w:r>
    </w:p>
    <w:p w14:paraId="090F7771" w14:textId="3BE8CB29" w:rsidR="00AE3798" w:rsidRDefault="00AE3798" w:rsidP="002C118A">
      <w:pPr>
        <w:pStyle w:val="BESenquete"/>
        <w:numPr>
          <w:ilvl w:val="0"/>
          <w:numId w:val="0"/>
        </w:numPr>
        <w:rPr>
          <w:rFonts w:ascii="Proxima Nova lights" w:hAnsi="Proxima Nova lights"/>
          <w:color w:val="000000" w:themeColor="text1"/>
          <w:w w:val="105"/>
          <w:sz w:val="22"/>
          <w:lang w:val="nl-NL"/>
        </w:rPr>
      </w:pPr>
    </w:p>
    <w:p w14:paraId="6CC6C4A0" w14:textId="77777777" w:rsidR="002C118A" w:rsidRPr="00AE3798" w:rsidRDefault="002C118A" w:rsidP="002C118A">
      <w:pPr>
        <w:pStyle w:val="BESenquete"/>
        <w:numPr>
          <w:ilvl w:val="0"/>
          <w:numId w:val="0"/>
        </w:numPr>
        <w:rPr>
          <w:rFonts w:ascii="Proxima Nova lights" w:hAnsi="Proxima Nova lights"/>
          <w:color w:val="000000" w:themeColor="text1"/>
          <w:w w:val="105"/>
          <w:sz w:val="22"/>
          <w:lang w:val="nl-NL"/>
        </w:rPr>
      </w:pPr>
    </w:p>
    <w:p w14:paraId="3165DF40" w14:textId="5E221B5B" w:rsidR="00AE3798" w:rsidRPr="00AE3798" w:rsidRDefault="00AE3798" w:rsidP="002C118A">
      <w:pPr>
        <w:pStyle w:val="Heading2"/>
        <w:numPr>
          <w:ilvl w:val="0"/>
          <w:numId w:val="13"/>
        </w:numPr>
        <w:rPr>
          <w:color w:val="000000" w:themeColor="text1"/>
        </w:rPr>
      </w:pPr>
      <w:r w:rsidRPr="00AE3798">
        <w:t>Als er een duurzaam collectief warmtesysteem komt, op welke manier moeten bewoners daarop invloed hebben?</w:t>
      </w:r>
      <w:r w:rsidRPr="00AE3798">
        <w:rPr>
          <w:bCs/>
          <w:color w:val="000000" w:themeColor="text1"/>
        </w:rPr>
        <w:t xml:space="preserve"> </w:t>
      </w:r>
      <w:r w:rsidRPr="00AE3798">
        <w:rPr>
          <w:bCs/>
        </w:rPr>
        <w:t xml:space="preserve">(Meerdere </w:t>
      </w:r>
      <w:r w:rsidRPr="002C118A">
        <w:t>antwoorden</w:t>
      </w:r>
      <w:r w:rsidRPr="00AE3798">
        <w:rPr>
          <w:bCs/>
        </w:rPr>
        <w:t xml:space="preserve"> mogelijk)</w:t>
      </w:r>
    </w:p>
    <w:p w14:paraId="2668AA5B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Bewoners moeten goed geïnformeerd worden</w:t>
      </w:r>
    </w:p>
    <w:p w14:paraId="185C3BE7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Bewoners moeten kunnen meepraten</w:t>
      </w:r>
    </w:p>
    <w:p w14:paraId="2572D467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Bewoners moeten kunnen meebeslissen</w:t>
      </w:r>
    </w:p>
    <w:p w14:paraId="414B31D5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Bewoners moeten mede-eigenaar zijn</w:t>
      </w:r>
    </w:p>
    <w:p w14:paraId="7CC39DFA" w14:textId="0098D479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Anders, namelijk   ………………………………………………</w:t>
      </w:r>
    </w:p>
    <w:p w14:paraId="021BD0AC" w14:textId="77777777" w:rsidR="002C118A" w:rsidRPr="00AE3798" w:rsidRDefault="002C118A" w:rsidP="002C118A">
      <w:pPr>
        <w:pStyle w:val="ListParagraph"/>
        <w:widowControl w:val="0"/>
        <w:tabs>
          <w:tab w:val="left" w:pos="839"/>
        </w:tabs>
        <w:autoSpaceDE w:val="0"/>
        <w:autoSpaceDN w:val="0"/>
        <w:spacing w:before="6" w:after="0" w:line="240" w:lineRule="auto"/>
        <w:ind w:left="838" w:right="1138"/>
        <w:jc w:val="left"/>
        <w:rPr>
          <w:rFonts w:ascii="Proxima Nova lights" w:hAnsi="Proxima Nova lights"/>
          <w:w w:val="105"/>
        </w:rPr>
      </w:pPr>
    </w:p>
    <w:p w14:paraId="7F4CA3C0" w14:textId="6785519D" w:rsidR="00AE3798" w:rsidRPr="002C118A" w:rsidRDefault="00AE3798" w:rsidP="002C118A">
      <w:pPr>
        <w:pStyle w:val="Heading2"/>
        <w:numPr>
          <w:ilvl w:val="0"/>
          <w:numId w:val="13"/>
        </w:numPr>
      </w:pPr>
      <w:r w:rsidRPr="002C118A">
        <w:t xml:space="preserve">Hoe wilt u geïnformeerd worden over het duurzaam collectief warmtesysteem?  </w:t>
      </w:r>
      <w:r w:rsidRPr="002C118A">
        <w:rPr>
          <w:bCs/>
        </w:rPr>
        <w:t>(Meerdere antwoorden mogelijk)</w:t>
      </w:r>
    </w:p>
    <w:p w14:paraId="4DC0952F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Individuele gesprekken</w:t>
      </w:r>
    </w:p>
    <w:p w14:paraId="7028151F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Gesprekken in kleine groepjes (3-5 bewoners)</w:t>
      </w:r>
    </w:p>
    <w:p w14:paraId="4CBF396D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Bewonersbijeenkomsten</w:t>
      </w:r>
    </w:p>
    <w:p w14:paraId="5F0AEB7A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E-mail en website van </w:t>
      </w:r>
      <w:proofErr w:type="spellStart"/>
      <w:r w:rsidRPr="002C118A">
        <w:rPr>
          <w:rFonts w:ascii="Proxima Nova Light" w:hAnsi="Proxima Nova Light"/>
          <w:color w:val="3B3838" w:themeColor="background2" w:themeShade="40"/>
        </w:rPr>
        <w:t>Hoogkamp</w:t>
      </w:r>
      <w:proofErr w:type="spellEnd"/>
      <w:r w:rsidRPr="002C118A">
        <w:rPr>
          <w:rFonts w:ascii="Proxima Nova Light" w:hAnsi="Proxima Nova Light"/>
          <w:color w:val="3B3838" w:themeColor="background2" w:themeShade="40"/>
        </w:rPr>
        <w:t xml:space="preserve"> Energie</w:t>
      </w:r>
    </w:p>
    <w:p w14:paraId="40F8A234" w14:textId="77777777" w:rsidR="00AE3798" w:rsidRPr="002C118A" w:rsidRDefault="00AE3798" w:rsidP="002C118A">
      <w:pPr>
        <w:pStyle w:val="ListParagraph"/>
        <w:widowControl w:val="0"/>
        <w:numPr>
          <w:ilvl w:val="0"/>
          <w:numId w:val="17"/>
        </w:numPr>
        <w:tabs>
          <w:tab w:val="left" w:pos="839"/>
        </w:tabs>
        <w:autoSpaceDE w:val="0"/>
        <w:autoSpaceDN w:val="0"/>
        <w:spacing w:after="0" w:line="197" w:lineRule="exact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 Anders, namelijk   ………………………………………………</w:t>
      </w:r>
    </w:p>
    <w:p w14:paraId="1D737A89" w14:textId="77777777" w:rsidR="00AE3798" w:rsidRPr="00AE3798" w:rsidRDefault="00AE3798" w:rsidP="00AE3798">
      <w:pPr>
        <w:pStyle w:val="ListParagraph"/>
        <w:widowControl w:val="0"/>
        <w:tabs>
          <w:tab w:val="left" w:pos="839"/>
        </w:tabs>
        <w:autoSpaceDE w:val="0"/>
        <w:autoSpaceDN w:val="0"/>
        <w:spacing w:before="6" w:after="0" w:line="240" w:lineRule="auto"/>
        <w:ind w:left="838" w:right="1138"/>
        <w:jc w:val="left"/>
        <w:rPr>
          <w:rFonts w:ascii="Proxima Nova lights" w:hAnsi="Proxima Nova lights"/>
          <w:w w:val="105"/>
        </w:rPr>
      </w:pPr>
    </w:p>
    <w:p w14:paraId="7230A4D8" w14:textId="06937770" w:rsidR="00AE3798" w:rsidRPr="00AE3798" w:rsidRDefault="00AE3798" w:rsidP="00AE3798">
      <w:pPr>
        <w:ind w:left="142" w:right="1138"/>
        <w:rPr>
          <w:rFonts w:ascii="Proxima Nova lights" w:hAnsi="Proxima Nova lights"/>
        </w:rPr>
      </w:pPr>
    </w:p>
    <w:p w14:paraId="541818F6" w14:textId="4C7EF257" w:rsidR="002C118A" w:rsidRPr="002C118A" w:rsidRDefault="00AE3798" w:rsidP="002C118A">
      <w:pPr>
        <w:pStyle w:val="Heading2"/>
        <w:numPr>
          <w:ilvl w:val="0"/>
          <w:numId w:val="13"/>
        </w:numPr>
        <w:rPr>
          <w:rFonts w:eastAsiaTheme="minorHAnsi" w:cstheme="minorBidi"/>
          <w:color w:val="C00000"/>
        </w:rPr>
      </w:pPr>
      <w:r w:rsidRPr="00AE3798">
        <w:t xml:space="preserve">Wat vindt u van de eventuele komst van een warmtenet in uw buurt? </w:t>
      </w:r>
    </w:p>
    <w:p w14:paraId="23E041F9" w14:textId="0B18DE62" w:rsidR="00AE3798" w:rsidRPr="00AE3798" w:rsidRDefault="00AE3798" w:rsidP="002C118A">
      <w:pPr>
        <w:pStyle w:val="ListParagraph"/>
        <w:widowControl w:val="0"/>
        <w:autoSpaceDE w:val="0"/>
        <w:autoSpaceDN w:val="0"/>
        <w:spacing w:before="36" w:after="0" w:line="240" w:lineRule="auto"/>
        <w:ind w:left="744" w:right="1138"/>
        <w:jc w:val="left"/>
        <w:rPr>
          <w:rFonts w:ascii="Proxima Nova lights" w:hAnsi="Proxima Nova lights"/>
          <w:b/>
          <w:color w:val="C00000"/>
        </w:rPr>
      </w:pPr>
      <w:r w:rsidRPr="002C118A">
        <w:rPr>
          <w:rFonts w:ascii="Proxima Nova Light" w:hAnsi="Proxima Nova Light"/>
          <w:color w:val="3B3838" w:themeColor="background2" w:themeShade="40"/>
        </w:rPr>
        <w:t>........................................................</w:t>
      </w:r>
      <w:r w:rsidRPr="00AE3798">
        <w:rPr>
          <w:rFonts w:ascii="Proxima Nova lights" w:hAnsi="Proxima Nova lights"/>
        </w:rPr>
        <w:br/>
      </w:r>
    </w:p>
    <w:p w14:paraId="6D4FC592" w14:textId="224AE607" w:rsidR="00AE3798" w:rsidRPr="00AE3798" w:rsidRDefault="00AE3798" w:rsidP="002C118A">
      <w:pPr>
        <w:pStyle w:val="Heading2"/>
        <w:numPr>
          <w:ilvl w:val="0"/>
          <w:numId w:val="13"/>
        </w:numPr>
      </w:pPr>
      <w:r w:rsidRPr="00AE3798">
        <w:t>In Denemarken zijn de inwoners gezamenlijk eigenaar van het bedrijf dat de warmte levert, wat vindt u van dat idee?</w:t>
      </w:r>
    </w:p>
    <w:p w14:paraId="285B6342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Goed</w:t>
      </w:r>
    </w:p>
    <w:p w14:paraId="54FBA022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Slecht</w:t>
      </w:r>
    </w:p>
    <w:p w14:paraId="543B2B4A" w14:textId="77777777" w:rsidR="00AE3798" w:rsidRPr="002C118A" w:rsidRDefault="00AE3798" w:rsidP="00AE3798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Geen mening</w:t>
      </w:r>
    </w:p>
    <w:p w14:paraId="7CF8A825" w14:textId="77777777" w:rsidR="00AE3798" w:rsidRPr="00AE3798" w:rsidRDefault="00AE3798" w:rsidP="00AE3798">
      <w:pPr>
        <w:pStyle w:val="ListParagraph"/>
        <w:widowControl w:val="0"/>
        <w:autoSpaceDE w:val="0"/>
        <w:autoSpaceDN w:val="0"/>
        <w:spacing w:before="36" w:after="0" w:line="240" w:lineRule="auto"/>
        <w:ind w:left="744" w:right="1138"/>
        <w:jc w:val="left"/>
        <w:rPr>
          <w:rFonts w:ascii="Proxima Nova lights" w:eastAsiaTheme="majorEastAsia" w:hAnsi="Proxima Nova lights" w:cstheme="majorBidi"/>
          <w:b/>
          <w:color w:val="55B593"/>
          <w:sz w:val="24"/>
          <w:szCs w:val="24"/>
        </w:rPr>
      </w:pPr>
    </w:p>
    <w:p w14:paraId="3CCAD27C" w14:textId="582758EB" w:rsidR="00AE3798" w:rsidRPr="002C118A" w:rsidRDefault="00AE3798" w:rsidP="002C118A">
      <w:pPr>
        <w:pStyle w:val="Heading2"/>
        <w:numPr>
          <w:ilvl w:val="0"/>
          <w:numId w:val="13"/>
        </w:numPr>
        <w:rPr>
          <w:sz w:val="22"/>
          <w:szCs w:val="22"/>
        </w:rPr>
      </w:pPr>
      <w:r w:rsidRPr="00AE3798">
        <w:t>Welke eisen of voorwaarden zou u willen stellen voordat u positief zou kunnen reageren op een aanbod voor een aansluiting op een warmtenet?</w:t>
      </w:r>
    </w:p>
    <w:p w14:paraId="4BF9B451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Betaalbaarheid voor langere tijd</w:t>
      </w:r>
    </w:p>
    <w:p w14:paraId="45875607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lastRenderedPageBreak/>
        <w:t>Goede service en onderhoud</w:t>
      </w:r>
    </w:p>
    <w:p w14:paraId="73FC12C5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Geen gedoe bij aansluiting</w:t>
      </w:r>
    </w:p>
    <w:p w14:paraId="286913AB" w14:textId="77777777" w:rsidR="00AE3798" w:rsidRPr="00AE3798" w:rsidRDefault="00AE3798" w:rsidP="002C118A">
      <w:pPr>
        <w:pStyle w:val="BESenquete"/>
        <w:numPr>
          <w:ilvl w:val="0"/>
          <w:numId w:val="0"/>
        </w:numPr>
        <w:ind w:left="720"/>
        <w:rPr>
          <w:rFonts w:ascii="Proxima Nova lights" w:hAnsi="Proxima Nova lights"/>
          <w:color w:val="000000" w:themeColor="text1"/>
          <w:sz w:val="22"/>
          <w:lang w:val="nl-NL"/>
        </w:rPr>
      </w:pPr>
    </w:p>
    <w:p w14:paraId="62244396" w14:textId="0B236658" w:rsidR="00AE3798" w:rsidRPr="00AE3798" w:rsidRDefault="00AE3798" w:rsidP="002C118A">
      <w:pPr>
        <w:pStyle w:val="Heading2"/>
        <w:numPr>
          <w:ilvl w:val="0"/>
          <w:numId w:val="13"/>
        </w:numPr>
        <w:jc w:val="left"/>
        <w:rPr>
          <w:color w:val="8F8F8F"/>
          <w:sz w:val="22"/>
          <w:szCs w:val="22"/>
        </w:rPr>
      </w:pPr>
      <w:r w:rsidRPr="00AE3798">
        <w:t>Hoe wilt u door de gemeente op de hoogte worden gehouden van de plannen om aardgasvrij te worden?</w:t>
      </w:r>
    </w:p>
    <w:p w14:paraId="2441C1BD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Ik wil ongeveer 1 keer per maand de digitale nieuwsbrief ontvangen. E-mailadres: ..............................................</w:t>
      </w:r>
    </w:p>
    <w:p w14:paraId="09B226E3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Ik wil toegang tot een portaal (zoals een Facebookgroep) gericht op dit project</w:t>
      </w:r>
    </w:p>
    <w:p w14:paraId="128A80EC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Via een loket in de buurt</w:t>
      </w:r>
    </w:p>
    <w:p w14:paraId="6680A8E3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Ik wil graag via post op de hoogte blijven</w:t>
      </w:r>
    </w:p>
    <w:p w14:paraId="70DBED6B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Ik blijf graag op een andere manier op de hoogte, namelijk via:  ................................................</w:t>
      </w:r>
    </w:p>
    <w:p w14:paraId="403023B9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Nee, ik wil niet op de hoogte gehouden worden.</w:t>
      </w:r>
    </w:p>
    <w:p w14:paraId="11D741CF" w14:textId="77777777" w:rsidR="00AE3798" w:rsidRPr="00AE3798" w:rsidRDefault="00AE3798" w:rsidP="00AE3798">
      <w:pPr>
        <w:ind w:right="1134"/>
        <w:rPr>
          <w:rFonts w:ascii="Proxima Nova lights" w:hAnsi="Proxima Nova lights"/>
        </w:rPr>
      </w:pPr>
    </w:p>
    <w:p w14:paraId="0A044E43" w14:textId="00AD92F7" w:rsidR="00AE3798" w:rsidRPr="00AE3798" w:rsidRDefault="00AE3798" w:rsidP="002C118A">
      <w:pPr>
        <w:pStyle w:val="Heading2"/>
        <w:numPr>
          <w:ilvl w:val="0"/>
          <w:numId w:val="13"/>
        </w:numPr>
      </w:pPr>
      <w:r w:rsidRPr="00AE3798">
        <w:t>Zou u mee willen denken over de aardgasvrij plannen van jouw wijk?</w:t>
      </w:r>
    </w:p>
    <w:p w14:paraId="623B0C52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Nee</w:t>
      </w:r>
    </w:p>
    <w:p w14:paraId="0E549789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Ja, maar ik heb niet veel tijd</w:t>
      </w:r>
    </w:p>
    <w:p w14:paraId="5E460BE7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Ja, graag eens in de zoveel maanden </w:t>
      </w:r>
    </w:p>
    <w:p w14:paraId="40439268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 xml:space="preserve">Ja, graag eens in de zoveel weken </w:t>
      </w:r>
    </w:p>
    <w:p w14:paraId="7B54726D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Ja, graag wekelijks</w:t>
      </w:r>
    </w:p>
    <w:p w14:paraId="71B6A6D9" w14:textId="77777777" w:rsidR="00AE3798" w:rsidRPr="00AE3798" w:rsidRDefault="00AE3798" w:rsidP="00AE3798">
      <w:pPr>
        <w:ind w:right="1134"/>
        <w:rPr>
          <w:rFonts w:ascii="Proxima Nova lights" w:hAnsi="Proxima Nova lights"/>
        </w:rPr>
      </w:pPr>
    </w:p>
    <w:p w14:paraId="072BB85D" w14:textId="120C9D23" w:rsidR="00AE3798" w:rsidRPr="00AE3798" w:rsidRDefault="00AE3798" w:rsidP="002C118A">
      <w:pPr>
        <w:pStyle w:val="Heading2"/>
        <w:numPr>
          <w:ilvl w:val="0"/>
          <w:numId w:val="13"/>
        </w:numPr>
      </w:pPr>
      <w:r w:rsidRPr="00AE3798">
        <w:t xml:space="preserve">We willen graag in werkgroepen met bewoners verder in gesprek over dit plan. </w:t>
      </w:r>
    </w:p>
    <w:p w14:paraId="18D982BD" w14:textId="5C72E2DA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Ja, de gemeente mag mij benaderen hiervoor: e-mailadres en/of telefoonnummer:</w:t>
      </w:r>
      <w:r w:rsidR="002C118A" w:rsidRPr="002C118A">
        <w:rPr>
          <w:rFonts w:ascii="Proxima Nova Light" w:hAnsi="Proxima Nova Light"/>
          <w:color w:val="3B3838" w:themeColor="background2" w:themeShade="40"/>
        </w:rPr>
        <w:t xml:space="preserve"> </w:t>
      </w:r>
      <w:r w:rsidRPr="002C118A">
        <w:rPr>
          <w:rFonts w:ascii="Proxima Nova Light" w:hAnsi="Proxima Nova Light"/>
          <w:color w:val="3B3838" w:themeColor="background2" w:themeShade="40"/>
        </w:rPr>
        <w:t>......................................................</w:t>
      </w:r>
    </w:p>
    <w:p w14:paraId="6B79447B" w14:textId="77777777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Nee</w:t>
      </w:r>
    </w:p>
    <w:p w14:paraId="69CA000B" w14:textId="7DC111F9" w:rsidR="00AE3798" w:rsidRPr="002C118A" w:rsidRDefault="00AE3798" w:rsidP="002C118A">
      <w:pPr>
        <w:pStyle w:val="ListParagraph"/>
        <w:widowControl w:val="0"/>
        <w:numPr>
          <w:ilvl w:val="1"/>
          <w:numId w:val="15"/>
        </w:numPr>
        <w:tabs>
          <w:tab w:val="left" w:pos="839"/>
        </w:tabs>
        <w:autoSpaceDE w:val="0"/>
        <w:autoSpaceDN w:val="0"/>
        <w:spacing w:before="6" w:after="0" w:line="240" w:lineRule="auto"/>
        <w:ind w:right="1138" w:hanging="361"/>
        <w:jc w:val="left"/>
        <w:rPr>
          <w:rFonts w:ascii="Proxima Nova Light" w:hAnsi="Proxima Nova Light"/>
          <w:color w:val="3B3838" w:themeColor="background2" w:themeShade="40"/>
        </w:rPr>
      </w:pPr>
      <w:r w:rsidRPr="002C118A">
        <w:rPr>
          <w:rFonts w:ascii="Proxima Nova Light" w:hAnsi="Proxima Nova Light"/>
          <w:color w:val="3B3838" w:themeColor="background2" w:themeShade="40"/>
        </w:rPr>
        <w:t>Anders, namelijk: .........................................................</w:t>
      </w:r>
    </w:p>
    <w:p w14:paraId="05708BAD" w14:textId="3992B6E3" w:rsidR="00AE3798" w:rsidRPr="00AE3798" w:rsidRDefault="00AE3798" w:rsidP="00AE3798">
      <w:pPr>
        <w:ind w:left="142" w:right="1134"/>
        <w:rPr>
          <w:rFonts w:ascii="Proxima Nova lights" w:hAnsi="Proxima Nova lights"/>
          <w:color w:val="32C188"/>
        </w:rPr>
      </w:pPr>
    </w:p>
    <w:p w14:paraId="49AB31FB" w14:textId="3A73F76E" w:rsidR="00AE3798" w:rsidRPr="00AE3798" w:rsidRDefault="00AE3798" w:rsidP="002C118A">
      <w:pPr>
        <w:pStyle w:val="Heading2"/>
        <w:numPr>
          <w:ilvl w:val="0"/>
          <w:numId w:val="13"/>
        </w:numPr>
        <w:rPr>
          <w:color w:val="8F8F8F"/>
        </w:rPr>
      </w:pPr>
      <w:r w:rsidRPr="00AE3798">
        <w:t xml:space="preserve"> Wilt u nog iets kwijt of iets vragen neem contact op met: ………</w:t>
      </w:r>
    </w:p>
    <w:sectPr w:rsidR="00AE3798" w:rsidRPr="00AE3798" w:rsidSect="00BC1B2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1683B" w14:textId="77777777" w:rsidR="00E5399D" w:rsidRDefault="00E5399D" w:rsidP="00AB5E20">
      <w:pPr>
        <w:spacing w:after="0" w:line="240" w:lineRule="auto"/>
      </w:pPr>
      <w:r>
        <w:separator/>
      </w:r>
    </w:p>
  </w:endnote>
  <w:endnote w:type="continuationSeparator" w:id="0">
    <w:p w14:paraId="5B01EBFD" w14:textId="77777777" w:rsidR="00E5399D" w:rsidRDefault="00E5399D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 lights">
    <w:altName w:val="Tahom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A116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5B0E000" wp14:editId="7D8E408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EA198A5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B0E000" id="Rectangle: Single Corner Rounded 20" o:spid="_x0000_s1029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bpJzn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EA198A5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A8DEE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54D9344" wp14:editId="1C178207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1EE95BC0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4D9344" id="Rectangle: Single Corner Rounded 21" o:spid="_x0000_s1030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1EE95BC0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243A518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CE416B7" wp14:editId="654851F4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F84D80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44428344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5CDA61B" wp14:editId="7D6A30CC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4D8CE36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CDA61B" id="Rectangle: Single Corner Rounded 24" o:spid="_x0000_s1032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R14Ohf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14D8CE36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46B2A6C9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4A6D4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6882921" wp14:editId="109EBDC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728E691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882921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lyiWf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728E691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89A6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E3D051" wp14:editId="22BB766A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61F8D58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E3D051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61F8D58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6E987D6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BA82D3" wp14:editId="6A39829C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A0D4CE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471E95B5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1DF67E" wp14:editId="638624C6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1" w:name="_Hlk92801549"/>
                                <w:bookmarkStart w:id="2" w:name="_Hlk92801550"/>
                                <w:p w14:paraId="50CA04B7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1"/>
                                  <w:bookmarkEnd w:id="2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1DF67E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1U+QEAANA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kiJJEV01dA8En2E41LRJ6BLD/ibs5EWquL+&#10;116g4sx8tCThVb5cxg1MxrJYL8jAy0h9GRFWElTFZUDOjsYuHPd271B3PfXKkxIWbkj4Vic1XuY6&#10;MaC1SSKdVjzu5aWdsl4+4vYJ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JgRdVPkBAADQ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3" w:name="_Hlk92801549"/>
                          <w:bookmarkStart w:id="4" w:name="_Hlk92801550"/>
                          <w:p w14:paraId="50CA04B7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3"/>
                            <w:bookmarkEnd w:id="4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7B622767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CB8B3" w14:textId="77777777" w:rsidR="00E5399D" w:rsidRDefault="00E5399D" w:rsidP="00AB5E20">
      <w:pPr>
        <w:spacing w:after="0" w:line="240" w:lineRule="auto"/>
      </w:pPr>
      <w:r>
        <w:separator/>
      </w:r>
    </w:p>
  </w:footnote>
  <w:footnote w:type="continuationSeparator" w:id="0">
    <w:p w14:paraId="1BC7836E" w14:textId="77777777" w:rsidR="00E5399D" w:rsidRDefault="00E5399D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6B46" w14:textId="7284E747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322F331" wp14:editId="0ED852A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8164405D12914E8EB2E1A7A23D8B342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999A4F" w14:textId="54D256C0" w:rsidR="000B29B8" w:rsidRPr="008844EB" w:rsidRDefault="003D1AA7" w:rsidP="00E957B9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22F331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8164405D12914E8EB2E1A7A23D8B342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999A4F" w14:textId="54D256C0" w:rsidR="000B29B8" w:rsidRPr="008844EB" w:rsidRDefault="003D1AA7" w:rsidP="00E957B9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D1AA7">
          <w:rPr>
            <w:b/>
            <w:bCs/>
            <w:color w:val="FFFFFF" w:themeColor="background1"/>
            <w:sz w:val="40"/>
            <w:szCs w:val="40"/>
          </w:rPr>
          <w:t>Enquête buurtbewoners Buurt Energie Systeem</w:t>
        </w:r>
      </w:sdtContent>
    </w:sdt>
  </w:p>
  <w:p w14:paraId="2F8D3718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6A6DA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BE79ED2" wp14:editId="1FC4A3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9E1D832" w14:textId="041BDEE6" w:rsidR="000B29B8" w:rsidRPr="00E957B9" w:rsidRDefault="003D1AA7" w:rsidP="00E957B9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E79ED2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9E1D832" w14:textId="041BDEE6" w:rsidR="000B29B8" w:rsidRPr="00E957B9" w:rsidRDefault="003D1AA7" w:rsidP="00E957B9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6CB9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27CF7ED" wp14:editId="2F40035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7975BCD" w14:textId="1361AB95" w:rsidR="000B29B8" w:rsidRPr="008844EB" w:rsidRDefault="003D1AA7" w:rsidP="00E957B9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7CF7ED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7975BCD" w14:textId="1361AB95" w:rsidR="000B29B8" w:rsidRPr="008844EB" w:rsidRDefault="003D1AA7" w:rsidP="00E957B9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203" w14:textId="1EA1437E" w:rsidR="00076D6B" w:rsidRPr="003D1AA7" w:rsidRDefault="009F6DDC" w:rsidP="003D1AA7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DDEFDE3" wp14:editId="1EBEF05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93AD9F1" w14:textId="77489BCE" w:rsidR="009F6DDC" w:rsidRPr="008844EB" w:rsidRDefault="003D1AA7" w:rsidP="00631785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DEFDE3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93AD9F1" w14:textId="77489BCE" w:rsidR="009F6DDC" w:rsidRPr="008844EB" w:rsidRDefault="003D1AA7" w:rsidP="00631785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D1AA7">
          <w:rPr>
            <w:b/>
            <w:bCs/>
            <w:color w:val="FFFFFF" w:themeColor="background1"/>
            <w:sz w:val="40"/>
            <w:szCs w:val="40"/>
          </w:rPr>
          <w:t>Enquête buurtbewoners Buurt Energie Systeem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49A3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553A9B6D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E180637" wp14:editId="1AB32B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7EAB627" w14:textId="4031DF4D" w:rsidR="00076D6B" w:rsidRPr="00631785" w:rsidRDefault="003D1AA7" w:rsidP="00631785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180637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vDc/g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7EAB627" w14:textId="4031DF4D" w:rsidR="00076D6B" w:rsidRPr="00631785" w:rsidRDefault="003D1AA7" w:rsidP="00631785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D3E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549016" wp14:editId="362867A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1006C7B" w14:textId="2DA3C85D" w:rsidR="00AE4DAF" w:rsidRPr="00CD5D4F" w:rsidRDefault="003D1AA7" w:rsidP="00631785">
                              <w:pPr>
                                <w:pStyle w:val="Headertekst"/>
                              </w:pPr>
                              <w:r>
                                <w:t>Enquête buurtbewoners Buurt Energie Systee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549016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9rAgIAAN8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1006C7B" w14:textId="2DA3C85D" w:rsidR="00AE4DAF" w:rsidRPr="00CD5D4F" w:rsidRDefault="003D1AA7" w:rsidP="00631785">
                        <w:pPr>
                          <w:pStyle w:val="Headertekst"/>
                        </w:pPr>
                        <w:r>
                          <w:t>Enquête buurtbewoners Buurt Energie Systee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B87960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29" type="#_x0000_t75" style="width:358.8pt;height:347.4pt" o:bullet="t">
        <v:imagedata r:id="rId1" o:title="noun-house-1215220"/>
      </v:shape>
    </w:pict>
  </w:numPicBullet>
  <w:abstractNum w:abstractNumId="0" w15:restartNumberingAfterBreak="0">
    <w:nsid w:val="015E25CC"/>
    <w:multiLevelType w:val="hybridMultilevel"/>
    <w:tmpl w:val="6F58E356"/>
    <w:lvl w:ilvl="0" w:tplc="57F4A490">
      <w:start w:val="1"/>
      <w:numFmt w:val="decimal"/>
      <w:lvlText w:val="%1"/>
      <w:lvlJc w:val="left"/>
      <w:pPr>
        <w:ind w:left="258" w:hanging="140"/>
      </w:pPr>
      <w:rPr>
        <w:rFonts w:ascii="Calibri" w:eastAsia="Calibri" w:hAnsi="Calibri" w:cs="Calibri" w:hint="default"/>
        <w:b/>
        <w:bCs/>
        <w:w w:val="103"/>
        <w:sz w:val="19"/>
        <w:szCs w:val="19"/>
        <w:lang w:val="nl-NL" w:eastAsia="nl-NL" w:bidi="nl-NL"/>
      </w:rPr>
    </w:lvl>
    <w:lvl w:ilvl="1" w:tplc="4B962D82">
      <w:numFmt w:val="bullet"/>
      <w:lvlText w:val="□"/>
      <w:lvlJc w:val="left"/>
      <w:pPr>
        <w:ind w:left="838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2" w:tplc="F7A8A978">
      <w:numFmt w:val="bullet"/>
      <w:lvlText w:val=""/>
      <w:lvlJc w:val="left"/>
      <w:pPr>
        <w:ind w:left="1918" w:hanging="360"/>
      </w:pPr>
      <w:rPr>
        <w:rFonts w:ascii="Wingdings" w:eastAsia="Wingdings" w:hAnsi="Wingdings" w:cs="Wingdings" w:hint="default"/>
        <w:w w:val="99"/>
        <w:sz w:val="19"/>
        <w:szCs w:val="19"/>
        <w:lang w:val="nl-NL" w:eastAsia="nl-NL" w:bidi="nl-NL"/>
      </w:rPr>
    </w:lvl>
    <w:lvl w:ilvl="3" w:tplc="CC4C3E54">
      <w:numFmt w:val="bullet"/>
      <w:lvlText w:val="•"/>
      <w:lvlJc w:val="left"/>
      <w:pPr>
        <w:ind w:left="1920" w:hanging="360"/>
      </w:pPr>
      <w:rPr>
        <w:lang w:val="nl-NL" w:eastAsia="nl-NL" w:bidi="nl-NL"/>
      </w:rPr>
    </w:lvl>
    <w:lvl w:ilvl="4" w:tplc="77E04906">
      <w:numFmt w:val="bullet"/>
      <w:lvlText w:val="•"/>
      <w:lvlJc w:val="left"/>
      <w:pPr>
        <w:ind w:left="3103" w:hanging="360"/>
      </w:pPr>
      <w:rPr>
        <w:lang w:val="nl-NL" w:eastAsia="nl-NL" w:bidi="nl-NL"/>
      </w:rPr>
    </w:lvl>
    <w:lvl w:ilvl="5" w:tplc="C7F47B9E">
      <w:numFmt w:val="bullet"/>
      <w:lvlText w:val="•"/>
      <w:lvlJc w:val="left"/>
      <w:pPr>
        <w:ind w:left="4287" w:hanging="360"/>
      </w:pPr>
      <w:rPr>
        <w:lang w:val="nl-NL" w:eastAsia="nl-NL" w:bidi="nl-NL"/>
      </w:rPr>
    </w:lvl>
    <w:lvl w:ilvl="6" w:tplc="E3606E54">
      <w:numFmt w:val="bullet"/>
      <w:lvlText w:val="•"/>
      <w:lvlJc w:val="left"/>
      <w:pPr>
        <w:ind w:left="5471" w:hanging="360"/>
      </w:pPr>
      <w:rPr>
        <w:lang w:val="nl-NL" w:eastAsia="nl-NL" w:bidi="nl-NL"/>
      </w:rPr>
    </w:lvl>
    <w:lvl w:ilvl="7" w:tplc="21808890">
      <w:numFmt w:val="bullet"/>
      <w:lvlText w:val="•"/>
      <w:lvlJc w:val="left"/>
      <w:pPr>
        <w:ind w:left="6655" w:hanging="360"/>
      </w:pPr>
      <w:rPr>
        <w:lang w:val="nl-NL" w:eastAsia="nl-NL" w:bidi="nl-NL"/>
      </w:rPr>
    </w:lvl>
    <w:lvl w:ilvl="8" w:tplc="A74463EE">
      <w:numFmt w:val="bullet"/>
      <w:lvlText w:val="•"/>
      <w:lvlJc w:val="left"/>
      <w:pPr>
        <w:ind w:left="7838" w:hanging="360"/>
      </w:pPr>
      <w:rPr>
        <w:lang w:val="nl-NL" w:eastAsia="nl-NL" w:bidi="nl-NL"/>
      </w:rPr>
    </w:lvl>
  </w:abstractNum>
  <w:abstractNum w:abstractNumId="1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340EC"/>
    <w:multiLevelType w:val="hybridMultilevel"/>
    <w:tmpl w:val="689210FE"/>
    <w:lvl w:ilvl="0" w:tplc="4B962D82"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B13D1"/>
    <w:multiLevelType w:val="hybridMultilevel"/>
    <w:tmpl w:val="86ECB2E0"/>
    <w:lvl w:ilvl="0" w:tplc="4B962D82"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F45B8"/>
    <w:multiLevelType w:val="hybridMultilevel"/>
    <w:tmpl w:val="C1E2933E"/>
    <w:lvl w:ilvl="0" w:tplc="4B962D82">
      <w:numFmt w:val="bullet"/>
      <w:lvlText w:val="□"/>
      <w:lvlJc w:val="left"/>
      <w:pPr>
        <w:ind w:left="862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81841"/>
    <w:multiLevelType w:val="hybridMultilevel"/>
    <w:tmpl w:val="74DCA2B2"/>
    <w:lvl w:ilvl="0" w:tplc="4B962D82">
      <w:numFmt w:val="bullet"/>
      <w:lvlText w:val="□"/>
      <w:lvlJc w:val="left"/>
      <w:pPr>
        <w:ind w:left="838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9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C2424"/>
    <w:multiLevelType w:val="hybridMultilevel"/>
    <w:tmpl w:val="65CCA9BA"/>
    <w:lvl w:ilvl="0" w:tplc="4B962D82"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325A4"/>
    <w:multiLevelType w:val="hybridMultilevel"/>
    <w:tmpl w:val="8C5ADA62"/>
    <w:lvl w:ilvl="0" w:tplc="4B962D82">
      <w:numFmt w:val="bullet"/>
      <w:lvlText w:val="□"/>
      <w:lvlJc w:val="left"/>
      <w:pPr>
        <w:ind w:left="862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41DA77DB"/>
    <w:multiLevelType w:val="hybridMultilevel"/>
    <w:tmpl w:val="DCBCD10A"/>
    <w:lvl w:ilvl="0" w:tplc="4B962D82">
      <w:numFmt w:val="bullet"/>
      <w:lvlText w:val="□"/>
      <w:lvlJc w:val="left"/>
      <w:pPr>
        <w:ind w:left="862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377015"/>
    <w:multiLevelType w:val="hybridMultilevel"/>
    <w:tmpl w:val="70DE70BE"/>
    <w:lvl w:ilvl="0" w:tplc="4B962D82">
      <w:numFmt w:val="bullet"/>
      <w:lvlText w:val="□"/>
      <w:lvlJc w:val="left"/>
      <w:pPr>
        <w:ind w:left="838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7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E4617"/>
    <w:multiLevelType w:val="hybridMultilevel"/>
    <w:tmpl w:val="3AAE82AE"/>
    <w:lvl w:ilvl="0" w:tplc="4B962D82">
      <w:numFmt w:val="bullet"/>
      <w:lvlText w:val="□"/>
      <w:lvlJc w:val="left"/>
      <w:pPr>
        <w:ind w:left="1440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193CD5"/>
    <w:multiLevelType w:val="hybridMultilevel"/>
    <w:tmpl w:val="D5D4E572"/>
    <w:lvl w:ilvl="0" w:tplc="4B962D82">
      <w:numFmt w:val="bullet"/>
      <w:lvlText w:val="□"/>
      <w:lvlJc w:val="left"/>
      <w:pPr>
        <w:ind w:left="862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0413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07F91"/>
    <w:multiLevelType w:val="hybridMultilevel"/>
    <w:tmpl w:val="754671A6"/>
    <w:lvl w:ilvl="0" w:tplc="8F7C1FB2">
      <w:start w:val="21"/>
      <w:numFmt w:val="decimal"/>
      <w:lvlText w:val="%1."/>
      <w:lvlJc w:val="left"/>
      <w:pPr>
        <w:ind w:left="744" w:hanging="384"/>
      </w:pPr>
      <w:rPr>
        <w:rFonts w:ascii="Proxima Nova Thin" w:eastAsiaTheme="majorEastAsia" w:hAnsi="Proxima Nova Thin" w:cstheme="majorBidi" w:hint="default"/>
        <w:b/>
        <w:color w:val="55B593"/>
        <w:w w:val="1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4A3F81"/>
    <w:multiLevelType w:val="hybridMultilevel"/>
    <w:tmpl w:val="76BA536E"/>
    <w:lvl w:ilvl="0" w:tplc="1DD49A76">
      <w:start w:val="1"/>
      <w:numFmt w:val="decimal"/>
      <w:lvlText w:val="%1."/>
      <w:lvlJc w:val="left"/>
      <w:pPr>
        <w:ind w:left="720" w:hanging="360"/>
      </w:pPr>
      <w:rPr>
        <w:color w:val="55B59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52C9E"/>
    <w:multiLevelType w:val="hybridMultilevel"/>
    <w:tmpl w:val="E6FE46DC"/>
    <w:lvl w:ilvl="0" w:tplc="BAB2C644">
      <w:numFmt w:val="bullet"/>
      <w:lvlText w:val="□"/>
      <w:lvlJc w:val="left"/>
      <w:pPr>
        <w:ind w:left="838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1" w:tplc="C98C84DC">
      <w:numFmt w:val="bullet"/>
      <w:lvlText w:val="□"/>
      <w:lvlJc w:val="left"/>
      <w:pPr>
        <w:ind w:left="1558" w:hanging="360"/>
      </w:pPr>
      <w:rPr>
        <w:rFonts w:ascii="Courier New" w:eastAsia="Courier New" w:hAnsi="Courier New" w:cs="Courier New" w:hint="default"/>
        <w:w w:val="99"/>
        <w:sz w:val="19"/>
        <w:szCs w:val="19"/>
        <w:lang w:val="nl-NL" w:eastAsia="nl-NL" w:bidi="nl-NL"/>
      </w:rPr>
    </w:lvl>
    <w:lvl w:ilvl="2" w:tplc="71CC3E0C">
      <w:numFmt w:val="bullet"/>
      <w:lvlText w:val="•"/>
      <w:lvlJc w:val="left"/>
      <w:pPr>
        <w:ind w:left="2520" w:hanging="360"/>
      </w:pPr>
      <w:rPr>
        <w:lang w:val="nl-NL" w:eastAsia="nl-NL" w:bidi="nl-NL"/>
      </w:rPr>
    </w:lvl>
    <w:lvl w:ilvl="3" w:tplc="B7BC53C8">
      <w:numFmt w:val="bullet"/>
      <w:lvlText w:val="•"/>
      <w:lvlJc w:val="left"/>
      <w:pPr>
        <w:ind w:left="3481" w:hanging="360"/>
      </w:pPr>
      <w:rPr>
        <w:lang w:val="nl-NL" w:eastAsia="nl-NL" w:bidi="nl-NL"/>
      </w:rPr>
    </w:lvl>
    <w:lvl w:ilvl="4" w:tplc="B1F81918">
      <w:numFmt w:val="bullet"/>
      <w:lvlText w:val="•"/>
      <w:lvlJc w:val="left"/>
      <w:pPr>
        <w:ind w:left="4442" w:hanging="360"/>
      </w:pPr>
      <w:rPr>
        <w:lang w:val="nl-NL" w:eastAsia="nl-NL" w:bidi="nl-NL"/>
      </w:rPr>
    </w:lvl>
    <w:lvl w:ilvl="5" w:tplc="F7FC0630">
      <w:numFmt w:val="bullet"/>
      <w:lvlText w:val="•"/>
      <w:lvlJc w:val="left"/>
      <w:pPr>
        <w:ind w:left="5402" w:hanging="360"/>
      </w:pPr>
      <w:rPr>
        <w:lang w:val="nl-NL" w:eastAsia="nl-NL" w:bidi="nl-NL"/>
      </w:rPr>
    </w:lvl>
    <w:lvl w:ilvl="6" w:tplc="CDE44D8A">
      <w:numFmt w:val="bullet"/>
      <w:lvlText w:val="•"/>
      <w:lvlJc w:val="left"/>
      <w:pPr>
        <w:ind w:left="6363" w:hanging="360"/>
      </w:pPr>
      <w:rPr>
        <w:lang w:val="nl-NL" w:eastAsia="nl-NL" w:bidi="nl-NL"/>
      </w:rPr>
    </w:lvl>
    <w:lvl w:ilvl="7" w:tplc="22E2B98C">
      <w:numFmt w:val="bullet"/>
      <w:lvlText w:val="•"/>
      <w:lvlJc w:val="left"/>
      <w:pPr>
        <w:ind w:left="7324" w:hanging="360"/>
      </w:pPr>
      <w:rPr>
        <w:lang w:val="nl-NL" w:eastAsia="nl-NL" w:bidi="nl-NL"/>
      </w:rPr>
    </w:lvl>
    <w:lvl w:ilvl="8" w:tplc="DC74F35A">
      <w:numFmt w:val="bullet"/>
      <w:lvlText w:val="•"/>
      <w:lvlJc w:val="left"/>
      <w:pPr>
        <w:ind w:left="8284" w:hanging="360"/>
      </w:pPr>
      <w:rPr>
        <w:lang w:val="nl-NL" w:eastAsia="nl-NL" w:bidi="nl-NL"/>
      </w:rPr>
    </w:lvl>
  </w:abstractNum>
  <w:abstractNum w:abstractNumId="25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9"/>
  </w:num>
  <w:num w:numId="4">
    <w:abstractNumId w:val="6"/>
  </w:num>
  <w:num w:numId="5">
    <w:abstractNumId w:val="1"/>
  </w:num>
  <w:num w:numId="6">
    <w:abstractNumId w:val="17"/>
  </w:num>
  <w:num w:numId="7">
    <w:abstractNumId w:val="25"/>
  </w:num>
  <w:num w:numId="8">
    <w:abstractNumId w:val="7"/>
  </w:num>
  <w:num w:numId="9">
    <w:abstractNumId w:val="15"/>
  </w:num>
  <w:num w:numId="10">
    <w:abstractNumId w:val="10"/>
  </w:num>
  <w:num w:numId="11">
    <w:abstractNumId w:val="11"/>
  </w:num>
  <w:num w:numId="12">
    <w:abstractNumId w:val="3"/>
  </w:num>
  <w:num w:numId="13">
    <w:abstractNumId w:val="23"/>
  </w:num>
  <w:num w:numId="14">
    <w:abstractNumId w:val="8"/>
  </w:num>
  <w:num w:numId="1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6"/>
  </w:num>
  <w:num w:numId="17">
    <w:abstractNumId w:val="24"/>
  </w:num>
  <w:num w:numId="18">
    <w:abstractNumId w:val="2"/>
  </w:num>
  <w:num w:numId="19">
    <w:abstractNumId w:val="4"/>
  </w:num>
  <w:num w:numId="20">
    <w:abstractNumId w:val="21"/>
    <w:lvlOverride w:ilvl="0">
      <w:startOverride w:val="2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5"/>
  </w:num>
  <w:num w:numId="23">
    <w:abstractNumId w:val="13"/>
  </w:num>
  <w:num w:numId="24">
    <w:abstractNumId w:val="19"/>
  </w:num>
  <w:num w:numId="25">
    <w:abstractNumId w:val="0"/>
  </w:num>
  <w:num w:numId="26">
    <w:abstractNumId w:val="12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8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C61149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728E9"/>
    <w:rsid w:val="0018141D"/>
    <w:rsid w:val="002031B9"/>
    <w:rsid w:val="00213B09"/>
    <w:rsid w:val="00247875"/>
    <w:rsid w:val="002645C1"/>
    <w:rsid w:val="0028125D"/>
    <w:rsid w:val="002C118A"/>
    <w:rsid w:val="002E0DA4"/>
    <w:rsid w:val="002F0600"/>
    <w:rsid w:val="002F45A1"/>
    <w:rsid w:val="00337EB3"/>
    <w:rsid w:val="00347CF6"/>
    <w:rsid w:val="0036748C"/>
    <w:rsid w:val="003721C4"/>
    <w:rsid w:val="0039322C"/>
    <w:rsid w:val="003C06DB"/>
    <w:rsid w:val="003D1AA7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D656D"/>
    <w:rsid w:val="004F7DAE"/>
    <w:rsid w:val="005549E7"/>
    <w:rsid w:val="005733E8"/>
    <w:rsid w:val="005823D7"/>
    <w:rsid w:val="00590381"/>
    <w:rsid w:val="005C33D2"/>
    <w:rsid w:val="006134E0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84555F"/>
    <w:rsid w:val="00854A7E"/>
    <w:rsid w:val="0086563E"/>
    <w:rsid w:val="008844EB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3798"/>
    <w:rsid w:val="00AE4DAF"/>
    <w:rsid w:val="00B27C3F"/>
    <w:rsid w:val="00B3797F"/>
    <w:rsid w:val="00B50C14"/>
    <w:rsid w:val="00B80B79"/>
    <w:rsid w:val="00BC1B2F"/>
    <w:rsid w:val="00BC7C3A"/>
    <w:rsid w:val="00C21D4B"/>
    <w:rsid w:val="00C61149"/>
    <w:rsid w:val="00C70DB5"/>
    <w:rsid w:val="00C95169"/>
    <w:rsid w:val="00CC4FC5"/>
    <w:rsid w:val="00CD5D4F"/>
    <w:rsid w:val="00D25C8F"/>
    <w:rsid w:val="00D326BE"/>
    <w:rsid w:val="00D56E60"/>
    <w:rsid w:val="00E23477"/>
    <w:rsid w:val="00E25A04"/>
    <w:rsid w:val="00E5399D"/>
    <w:rsid w:val="00E8261C"/>
    <w:rsid w:val="00EA0CAB"/>
    <w:rsid w:val="00EA1707"/>
    <w:rsid w:val="00EE0CC9"/>
    <w:rsid w:val="00F16A88"/>
    <w:rsid w:val="00F35994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2C5A5BA"/>
  <w15:chartTrackingRefBased/>
  <w15:docId w15:val="{246DB9D3-080A-4C00-B04C-7768656A8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1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qFormat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E3798"/>
    <w:pPr>
      <w:widowControl w:val="0"/>
      <w:autoSpaceDE w:val="0"/>
      <w:autoSpaceDN w:val="0"/>
      <w:spacing w:before="36" w:after="0" w:line="240" w:lineRule="auto"/>
      <w:ind w:left="838"/>
      <w:jc w:val="left"/>
    </w:pPr>
    <w:rPr>
      <w:rFonts w:ascii="Calibri" w:eastAsia="Calibri" w:hAnsi="Calibri" w:cs="Calibri"/>
      <w:color w:val="auto"/>
      <w:sz w:val="19"/>
      <w:szCs w:val="19"/>
      <w:lang w:eastAsia="nl-NL" w:bidi="nl-NL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E3798"/>
    <w:rPr>
      <w:rFonts w:ascii="Calibri" w:eastAsia="Calibri" w:hAnsi="Calibri" w:cs="Calibri"/>
      <w:sz w:val="19"/>
      <w:szCs w:val="19"/>
      <w:lang w:val="nl-NL" w:eastAsia="nl-NL" w:bidi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9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https://vimeo.com/408762645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eader" Target="header6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84F82BB30E4C7C979D19974F6E3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4FF9C-3051-408C-A8AF-975D948923FA}"/>
      </w:docPartPr>
      <w:docPartBody>
        <w:p w:rsidR="00FB40AF" w:rsidRDefault="00FB40AF">
          <w:pPr>
            <w:pStyle w:val="9184F82BB30E4C7C979D19974F6E38C8"/>
          </w:pPr>
          <w:r w:rsidRPr="00A25063">
            <w:rPr>
              <w:rStyle w:val="PlaceholderText"/>
            </w:rPr>
            <w:t>[Title]</w:t>
          </w:r>
        </w:p>
      </w:docPartBody>
    </w:docPart>
    <w:docPart>
      <w:docPartPr>
        <w:name w:val="8164405D12914E8EB2E1A7A23D8B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8AC19-43E6-43A5-9A23-399ED1DB44A3}"/>
      </w:docPartPr>
      <w:docPartBody>
        <w:p w:rsidR="00FB40AF" w:rsidRDefault="00FB40AF">
          <w:pPr>
            <w:pStyle w:val="8164405D12914E8EB2E1A7A23D8B342D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 lights">
    <w:altName w:val="Tahom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0AF"/>
    <w:rsid w:val="0046620B"/>
    <w:rsid w:val="00FB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184F82BB30E4C7C979D19974F6E38C8">
    <w:name w:val="9184F82BB30E4C7C979D19974F6E38C8"/>
  </w:style>
  <w:style w:type="paragraph" w:customStyle="1" w:styleId="8164405D12914E8EB2E1A7A23D8B342D">
    <w:name w:val="8164405D12914E8EB2E1A7A23D8B34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Create a new document." ma:contentTypeScope="" ma:versionID="99cdd8f24e04356504d7fffda1b6f8d3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e8a32410192e6133d3cdf401ee65d6ad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38838E-EDA0-4EB4-A5DC-C5EC47575EB9}">
  <ds:schemaRefs>
    <ds:schemaRef ds:uri="24f7fcfb-a8eb-41b9-bc99-065a59729e59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http://schemas.openxmlformats.org/package/2006/metadata/core-properties"/>
    <ds:schemaRef ds:uri="295d7ba0-4f4c-4e21-b0c1-99a66545e09a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8E0813-06CA-484A-86A9-E7FA88DBC8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296</Words>
  <Characters>738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l van document</vt:lpstr>
    </vt:vector>
  </TitlesOfParts>
  <Company/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quête buurtbewoners Buurt Energie Systeem</dc:title>
  <dc:subject/>
  <dc:creator>Carla ten Kate</dc:creator>
  <cp:keywords/>
  <dc:description/>
  <cp:lastModifiedBy>Ester Veldhuis</cp:lastModifiedBy>
  <cp:revision>5</cp:revision>
  <dcterms:created xsi:type="dcterms:W3CDTF">2022-01-25T12:44:00Z</dcterms:created>
  <dcterms:modified xsi:type="dcterms:W3CDTF">2022-01-2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